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D3B11E" w14:textId="61ACEA09" w:rsidR="008970DE" w:rsidRPr="00406074" w:rsidRDefault="002B18C9" w:rsidP="00D60E7A">
      <w:pPr>
        <w:rPr>
          <w:b/>
          <w:i/>
          <w:sz w:val="24"/>
          <w:szCs w:val="22"/>
          <w:u w:val="single"/>
        </w:rPr>
      </w:pPr>
      <w:r w:rsidRPr="00406074">
        <w:rPr>
          <w:b/>
          <w:i/>
          <w:sz w:val="24"/>
          <w:szCs w:val="22"/>
          <w:u w:val="single"/>
        </w:rPr>
        <w:t>OBJECTIVE:</w:t>
      </w:r>
    </w:p>
    <w:p w14:paraId="3DF48F5B" w14:textId="6D2F6B5F" w:rsidR="00FF4EC0" w:rsidRDefault="00026AA7" w:rsidP="00D60E7A">
      <w:pPr>
        <w:rPr>
          <w:b/>
          <w:i/>
          <w:sz w:val="24"/>
          <w:szCs w:val="22"/>
          <w:u w:val="single"/>
        </w:rPr>
      </w:pPr>
      <w:r>
        <w:rPr>
          <w:rFonts w:cs="Times New Roman"/>
          <w:iCs/>
          <w:szCs w:val="22"/>
        </w:rPr>
        <w:t>#Objective</w:t>
      </w:r>
      <w:r w:rsidR="008970DE" w:rsidRPr="00406074">
        <w:rPr>
          <w:rFonts w:cs="Times New Roman"/>
          <w:i/>
          <w:szCs w:val="22"/>
        </w:rPr>
        <w:br/>
      </w:r>
      <w:r w:rsidR="008970DE" w:rsidRPr="00406074">
        <w:rPr>
          <w:rFonts w:cs="Times New Roman"/>
          <w:i/>
          <w:szCs w:val="22"/>
        </w:rPr>
        <w:br/>
      </w:r>
      <w:r w:rsidR="002B18C9" w:rsidRPr="00406074">
        <w:rPr>
          <w:b/>
          <w:i/>
          <w:sz w:val="24"/>
          <w:szCs w:val="22"/>
          <w:u w:val="single"/>
        </w:rPr>
        <w:t>EDUCATION</w:t>
      </w:r>
      <w:r w:rsidR="00957088" w:rsidRPr="00406074">
        <w:rPr>
          <w:b/>
          <w:i/>
          <w:sz w:val="24"/>
          <w:szCs w:val="22"/>
          <w:u w:val="single"/>
        </w:rPr>
        <w:t>AL QUALIFICATION</w:t>
      </w:r>
      <w:r w:rsidR="002B18C9" w:rsidRPr="00406074">
        <w:rPr>
          <w:b/>
          <w:i/>
          <w:sz w:val="24"/>
          <w:szCs w:val="22"/>
          <w:u w:val="single"/>
        </w:rPr>
        <w:t>:</w:t>
      </w:r>
    </w:p>
    <w:p w14:paraId="5FC78D39" w14:textId="77777777" w:rsidR="00DA7264" w:rsidRDefault="00DA7264" w:rsidP="00D60E7A">
      <w:pPr>
        <w:rPr>
          <w:szCs w:val="22"/>
        </w:rPr>
      </w:pPr>
      <w:r>
        <w:rPr>
          <w:szCs w:val="22"/>
        </w:rPr>
        <w:t>#Education</w:t>
      </w:r>
    </w:p>
    <w:p w14:paraId="2683AE4F" w14:textId="5DDF6F8E" w:rsidR="00F658EB" w:rsidRPr="00406074" w:rsidRDefault="00F658EB" w:rsidP="00D60E7A">
      <w:pPr>
        <w:rPr>
          <w:b/>
          <w:i/>
          <w:szCs w:val="22"/>
          <w:u w:val="single"/>
        </w:rPr>
      </w:pPr>
      <w:r w:rsidRPr="00406074">
        <w:rPr>
          <w:szCs w:val="22"/>
        </w:rPr>
        <w:br/>
      </w:r>
      <w:r w:rsidR="002B18C9" w:rsidRPr="00406074">
        <w:rPr>
          <w:b/>
          <w:i/>
          <w:sz w:val="24"/>
          <w:szCs w:val="22"/>
          <w:u w:val="single"/>
        </w:rPr>
        <w:t>TECHNICAL SKILLS</w:t>
      </w:r>
      <w:r w:rsidR="009A74BC" w:rsidRPr="00406074">
        <w:rPr>
          <w:b/>
          <w:i/>
          <w:sz w:val="24"/>
          <w:szCs w:val="22"/>
          <w:u w:val="single"/>
        </w:rPr>
        <w:t>:</w:t>
      </w:r>
      <w:r w:rsidR="00CD7677" w:rsidRPr="00406074">
        <w:rPr>
          <w:b/>
          <w:i/>
          <w:sz w:val="24"/>
          <w:szCs w:val="22"/>
          <w:u w:val="single"/>
        </w:rPr>
        <w:t xml:space="preserve"> </w:t>
      </w:r>
    </w:p>
    <w:p w14:paraId="35933218" w14:textId="595BF321" w:rsidR="00E53C49" w:rsidRPr="004055A0" w:rsidRDefault="004055A0" w:rsidP="00E53C49">
      <w:pPr>
        <w:rPr>
          <w:bCs/>
          <w:iCs/>
          <w:szCs w:val="22"/>
        </w:rPr>
      </w:pPr>
      <w:r>
        <w:rPr>
          <w:bCs/>
          <w:iCs/>
          <w:szCs w:val="22"/>
        </w:rPr>
        <w:t>#Skills</w:t>
      </w:r>
    </w:p>
    <w:p w14:paraId="6AF58F12" w14:textId="43A9BE6B" w:rsidR="00E53C49" w:rsidRDefault="00E53C49" w:rsidP="00E53C49">
      <w:pPr>
        <w:rPr>
          <w:b/>
          <w:i/>
          <w:sz w:val="24"/>
          <w:szCs w:val="22"/>
          <w:u w:val="single"/>
        </w:rPr>
      </w:pPr>
      <w:r w:rsidRPr="00406074">
        <w:rPr>
          <w:b/>
          <w:i/>
          <w:sz w:val="24"/>
          <w:szCs w:val="22"/>
          <w:u w:val="single"/>
        </w:rPr>
        <w:t>KEY PROJECTS:</w:t>
      </w:r>
    </w:p>
    <w:p w14:paraId="61FAE5F0" w14:textId="06B2C506" w:rsidR="001244D0" w:rsidRPr="00C03F9C" w:rsidRDefault="001244D0" w:rsidP="00E53C49">
      <w:pPr>
        <w:rPr>
          <w:bCs/>
          <w:iCs/>
        </w:rPr>
      </w:pPr>
      <w:r w:rsidRPr="00C03F9C">
        <w:rPr>
          <w:bCs/>
          <w:iCs/>
        </w:rPr>
        <w:t>#Projects</w:t>
      </w:r>
    </w:p>
    <w:p w14:paraId="4F1892D0" w14:textId="045016AE" w:rsidR="007E1B03" w:rsidRPr="00406074" w:rsidRDefault="007E1B03" w:rsidP="00E53C49">
      <w:pPr>
        <w:rPr>
          <w:b/>
          <w:i/>
          <w:sz w:val="24"/>
          <w:szCs w:val="22"/>
          <w:u w:val="single"/>
        </w:rPr>
      </w:pPr>
      <w:r w:rsidRPr="00406074">
        <w:rPr>
          <w:b/>
          <w:i/>
          <w:sz w:val="24"/>
          <w:szCs w:val="22"/>
          <w:u w:val="single"/>
        </w:rPr>
        <w:t>CERTIFICATIONS:</w:t>
      </w:r>
    </w:p>
    <w:p w14:paraId="1E5EC6C7" w14:textId="39D27A6C" w:rsidR="007E1B03" w:rsidRPr="00406074" w:rsidRDefault="00653EBF" w:rsidP="007E1B03">
      <w:pPr>
        <w:pStyle w:val="ListParagraph"/>
        <w:numPr>
          <w:ilvl w:val="0"/>
          <w:numId w:val="30"/>
        </w:numPr>
        <w:rPr>
          <w:b/>
          <w:i/>
          <w:szCs w:val="22"/>
          <w:u w:val="single"/>
        </w:rPr>
      </w:pPr>
      <w:r>
        <w:rPr>
          <w:bCs/>
          <w:iCs/>
          <w:szCs w:val="22"/>
        </w:rPr>
        <w:t>#Certificate1Platform: #Certificate1Title (#Certificate1Year)</w:t>
      </w:r>
    </w:p>
    <w:p w14:paraId="118BF122" w14:textId="21B05240" w:rsidR="007E1B03" w:rsidRPr="00406074" w:rsidRDefault="007E1B03" w:rsidP="007E1B03">
      <w:pPr>
        <w:pStyle w:val="ListParagraph"/>
        <w:numPr>
          <w:ilvl w:val="0"/>
          <w:numId w:val="30"/>
        </w:numPr>
        <w:rPr>
          <w:b/>
          <w:i/>
          <w:szCs w:val="22"/>
          <w:u w:val="single"/>
        </w:rPr>
      </w:pPr>
      <w:r w:rsidRPr="00406074">
        <w:rPr>
          <w:bCs/>
          <w:iCs/>
          <w:szCs w:val="22"/>
        </w:rPr>
        <w:t xml:space="preserve">IBM </w:t>
      </w:r>
      <w:proofErr w:type="gramStart"/>
      <w:r w:rsidRPr="00406074">
        <w:rPr>
          <w:bCs/>
          <w:iCs/>
          <w:szCs w:val="22"/>
        </w:rPr>
        <w:t>etc..</w:t>
      </w:r>
      <w:proofErr w:type="gramEnd"/>
    </w:p>
    <w:p w14:paraId="5BFA8E28" w14:textId="035037D7" w:rsidR="00E53C49" w:rsidRPr="00406074" w:rsidRDefault="00E53C49" w:rsidP="00E53C49">
      <w:pPr>
        <w:rPr>
          <w:b/>
          <w:i/>
          <w:sz w:val="24"/>
          <w:szCs w:val="22"/>
          <w:u w:val="single"/>
        </w:rPr>
      </w:pPr>
      <w:r w:rsidRPr="00406074">
        <w:rPr>
          <w:b/>
          <w:i/>
          <w:sz w:val="24"/>
          <w:szCs w:val="22"/>
          <w:u w:val="single"/>
        </w:rPr>
        <w:t>ACCOMPLISH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8334"/>
      </w:tblGrid>
      <w:tr w:rsidR="00E53C49" w:rsidRPr="00406074" w14:paraId="55E64409" w14:textId="77777777" w:rsidTr="00CA038F">
        <w:tc>
          <w:tcPr>
            <w:tcW w:w="2122" w:type="dxa"/>
            <w:shd w:val="clear" w:color="auto" w:fill="C9C9C9" w:themeFill="accent3" w:themeFillTint="99"/>
          </w:tcPr>
          <w:p w14:paraId="711CA1F1" w14:textId="77777777" w:rsidR="00E53C49" w:rsidRPr="00406074" w:rsidRDefault="00E53C49" w:rsidP="00521673">
            <w:pPr>
              <w:rPr>
                <w:b/>
                <w:szCs w:val="22"/>
              </w:rPr>
            </w:pPr>
            <w:r w:rsidRPr="00406074">
              <w:rPr>
                <w:b/>
                <w:szCs w:val="22"/>
              </w:rPr>
              <w:t>Publications</w:t>
            </w:r>
          </w:p>
        </w:tc>
        <w:tc>
          <w:tcPr>
            <w:tcW w:w="8334" w:type="dxa"/>
          </w:tcPr>
          <w:p w14:paraId="727D8F10" w14:textId="410A28A1" w:rsidR="00E53C49" w:rsidRPr="0059410D" w:rsidRDefault="0059410D" w:rsidP="0059410D">
            <w:pPr>
              <w:rPr>
                <w:rFonts w:ascii="Arial" w:eastAsia="Times New Roman" w:hAnsi="Arial" w:cs="Arial"/>
                <w:color w:val="000000"/>
                <w:szCs w:val="22"/>
              </w:rPr>
            </w:pPr>
            <w:r w:rsidRPr="0059410D">
              <w:rPr>
                <w:szCs w:val="22"/>
              </w:rPr>
              <w:t>Author name 1, Author name 2, ...author name n, "paper title",</w:t>
            </w:r>
            <w:r>
              <w:rPr>
                <w:szCs w:val="22"/>
              </w:rPr>
              <w:t xml:space="preserve"> </w:t>
            </w:r>
            <w:r w:rsidRPr="0059410D">
              <w:rPr>
                <w:szCs w:val="22"/>
              </w:rPr>
              <w:t>Journal Name/ conference name with year of publication, vol no, page nos.</w:t>
            </w:r>
            <w:r w:rsidRPr="0059410D">
              <w:rPr>
                <w:rFonts w:ascii="Arial" w:eastAsia="Times New Roman" w:hAnsi="Arial" w:cs="Arial"/>
                <w:color w:val="000000"/>
                <w:szCs w:val="22"/>
              </w:rPr>
              <w:t xml:space="preserve"> </w:t>
            </w:r>
          </w:p>
        </w:tc>
      </w:tr>
      <w:tr w:rsidR="00E53C49" w:rsidRPr="00406074" w14:paraId="351A1797" w14:textId="77777777" w:rsidTr="00CA038F">
        <w:tc>
          <w:tcPr>
            <w:tcW w:w="2122" w:type="dxa"/>
            <w:shd w:val="clear" w:color="auto" w:fill="C9C9C9" w:themeFill="accent3" w:themeFillTint="99"/>
          </w:tcPr>
          <w:p w14:paraId="7DCCE468" w14:textId="77777777" w:rsidR="00E53C49" w:rsidRPr="00406074" w:rsidRDefault="00E53C49" w:rsidP="00521673">
            <w:pPr>
              <w:rPr>
                <w:b/>
                <w:szCs w:val="22"/>
              </w:rPr>
            </w:pPr>
            <w:r w:rsidRPr="00406074">
              <w:rPr>
                <w:b/>
                <w:szCs w:val="22"/>
              </w:rPr>
              <w:t>Competitions won</w:t>
            </w:r>
          </w:p>
        </w:tc>
        <w:tc>
          <w:tcPr>
            <w:tcW w:w="8334" w:type="dxa"/>
          </w:tcPr>
          <w:p w14:paraId="38637380" w14:textId="77777777" w:rsidR="00E53C49" w:rsidRPr="00406074" w:rsidRDefault="00E53C49" w:rsidP="002B0070">
            <w:pPr>
              <w:rPr>
                <w:szCs w:val="22"/>
              </w:rPr>
            </w:pPr>
            <w:r w:rsidRPr="00406074">
              <w:rPr>
                <w:szCs w:val="22"/>
              </w:rPr>
              <w:t>Technical:</w:t>
            </w:r>
          </w:p>
          <w:p w14:paraId="5A52C9F1" w14:textId="660DD411" w:rsidR="00E53C49" w:rsidRPr="00406074" w:rsidRDefault="00E53C49" w:rsidP="002B0070">
            <w:pPr>
              <w:rPr>
                <w:szCs w:val="22"/>
              </w:rPr>
            </w:pPr>
          </w:p>
        </w:tc>
      </w:tr>
      <w:tr w:rsidR="00B46C9C" w:rsidRPr="00406074" w14:paraId="6B8263DA" w14:textId="77777777" w:rsidTr="00CA038F">
        <w:tc>
          <w:tcPr>
            <w:tcW w:w="2122" w:type="dxa"/>
            <w:shd w:val="clear" w:color="auto" w:fill="C9C9C9" w:themeFill="accent3" w:themeFillTint="99"/>
          </w:tcPr>
          <w:p w14:paraId="543BFB97" w14:textId="3ECE8A4A" w:rsidR="00B46C9C" w:rsidRPr="00406074" w:rsidRDefault="00B46C9C" w:rsidP="00B46C9C">
            <w:pPr>
              <w:rPr>
                <w:b/>
                <w:szCs w:val="22"/>
              </w:rPr>
            </w:pPr>
            <w:r w:rsidRPr="00406074">
              <w:rPr>
                <w:b/>
                <w:szCs w:val="22"/>
              </w:rPr>
              <w:t xml:space="preserve">Co-curricular </w:t>
            </w:r>
          </w:p>
        </w:tc>
        <w:tc>
          <w:tcPr>
            <w:tcW w:w="8334" w:type="dxa"/>
          </w:tcPr>
          <w:p w14:paraId="149C0A8F" w14:textId="77777777" w:rsidR="00B46C9C" w:rsidRPr="00406074" w:rsidRDefault="00B46C9C" w:rsidP="00B46C9C">
            <w:pPr>
              <w:pStyle w:val="ListParagraph"/>
              <w:numPr>
                <w:ilvl w:val="0"/>
                <w:numId w:val="27"/>
              </w:numPr>
              <w:rPr>
                <w:szCs w:val="22"/>
              </w:rPr>
            </w:pPr>
            <w:r w:rsidRPr="00406074">
              <w:rPr>
                <w:szCs w:val="22"/>
              </w:rPr>
              <w:t>Presentation/ workshops attended</w:t>
            </w:r>
          </w:p>
          <w:p w14:paraId="1C2FA966" w14:textId="414DC2FA" w:rsidR="00B46C9C" w:rsidRPr="00406074" w:rsidRDefault="00B46C9C" w:rsidP="00B46C9C">
            <w:pPr>
              <w:pStyle w:val="ListParagraph"/>
              <w:numPr>
                <w:ilvl w:val="0"/>
                <w:numId w:val="27"/>
              </w:numPr>
              <w:rPr>
                <w:szCs w:val="22"/>
              </w:rPr>
            </w:pPr>
            <w:r w:rsidRPr="00406074">
              <w:rPr>
                <w:szCs w:val="22"/>
              </w:rPr>
              <w:t>Participated at top competitions/ hackathons</w:t>
            </w:r>
          </w:p>
        </w:tc>
      </w:tr>
    </w:tbl>
    <w:p w14:paraId="4ECE6627" w14:textId="77777777" w:rsidR="00E53C49" w:rsidRPr="00406074" w:rsidRDefault="00E53C49" w:rsidP="00D60E7A">
      <w:pPr>
        <w:rPr>
          <w:szCs w:val="22"/>
        </w:rPr>
      </w:pPr>
    </w:p>
    <w:p w14:paraId="4C2D1475" w14:textId="54CE7C27" w:rsidR="002B18C9" w:rsidRPr="00406074" w:rsidRDefault="0033732A" w:rsidP="002F2026">
      <w:pPr>
        <w:rPr>
          <w:b/>
          <w:i/>
          <w:sz w:val="24"/>
          <w:szCs w:val="22"/>
          <w:u w:val="single"/>
        </w:rPr>
      </w:pPr>
      <w:r w:rsidRPr="00406074">
        <w:rPr>
          <w:b/>
          <w:i/>
          <w:sz w:val="24"/>
          <w:szCs w:val="22"/>
          <w:u w:val="single"/>
        </w:rPr>
        <w:t>INTERNSHIPS</w:t>
      </w:r>
      <w:r w:rsidR="002B5271" w:rsidRPr="00406074">
        <w:rPr>
          <w:b/>
          <w:i/>
          <w:sz w:val="24"/>
          <w:szCs w:val="22"/>
          <w:u w:val="single"/>
        </w:rPr>
        <w:t>:</w:t>
      </w:r>
    </w:p>
    <w:p w14:paraId="7D1DBFD0" w14:textId="77777777" w:rsidR="004215F6" w:rsidRDefault="00E50B81" w:rsidP="004215F6">
      <w:pPr>
        <w:spacing w:after="0"/>
        <w:rPr>
          <w:b/>
          <w:szCs w:val="22"/>
        </w:rPr>
      </w:pPr>
      <w:r w:rsidRPr="00406074">
        <w:rPr>
          <w:b/>
          <w:szCs w:val="22"/>
        </w:rPr>
        <w:t>Company</w:t>
      </w:r>
      <w:r w:rsidRPr="00406074">
        <w:rPr>
          <w:b/>
          <w:szCs w:val="22"/>
        </w:rPr>
        <w:tab/>
      </w:r>
      <w:r w:rsidRPr="00406074">
        <w:rPr>
          <w:b/>
          <w:szCs w:val="22"/>
        </w:rPr>
        <w:tab/>
      </w:r>
      <w:r w:rsidRPr="00406074">
        <w:rPr>
          <w:b/>
          <w:szCs w:val="22"/>
        </w:rPr>
        <w:tab/>
      </w:r>
      <w:r w:rsidRPr="00406074">
        <w:rPr>
          <w:b/>
          <w:szCs w:val="22"/>
        </w:rPr>
        <w:tab/>
      </w:r>
      <w:r w:rsidRPr="00406074">
        <w:rPr>
          <w:b/>
          <w:szCs w:val="22"/>
        </w:rPr>
        <w:tab/>
      </w:r>
      <w:r w:rsidR="00476955">
        <w:rPr>
          <w:b/>
          <w:szCs w:val="22"/>
        </w:rPr>
        <w:tab/>
        <w:t xml:space="preserve">  </w:t>
      </w:r>
      <w:r w:rsidR="00453A57">
        <w:rPr>
          <w:b/>
          <w:szCs w:val="22"/>
        </w:rPr>
        <w:t xml:space="preserve">        </w:t>
      </w:r>
      <w:r w:rsidR="00476955">
        <w:rPr>
          <w:b/>
          <w:szCs w:val="22"/>
        </w:rPr>
        <w:t>no. of months| month, year</w:t>
      </w:r>
      <w:r w:rsidR="00CA4FCF" w:rsidRPr="00406074">
        <w:rPr>
          <w:b/>
          <w:szCs w:val="22"/>
        </w:rPr>
        <w:t xml:space="preserve"> </w:t>
      </w:r>
      <w:r w:rsidR="00476955">
        <w:rPr>
          <w:b/>
          <w:szCs w:val="22"/>
        </w:rPr>
        <w:t>to month, year| ___</w:t>
      </w:r>
      <w:r w:rsidRPr="00406074">
        <w:rPr>
          <w:b/>
          <w:szCs w:val="22"/>
        </w:rPr>
        <w:t>Sem</w:t>
      </w:r>
      <w:r w:rsidR="00476955">
        <w:rPr>
          <w:b/>
          <w:szCs w:val="22"/>
        </w:rPr>
        <w:br/>
      </w:r>
    </w:p>
    <w:p w14:paraId="109CB267" w14:textId="198E2492" w:rsidR="002F2026" w:rsidRPr="004215F6" w:rsidRDefault="00476955" w:rsidP="004215F6">
      <w:pPr>
        <w:spacing w:after="0"/>
        <w:rPr>
          <w:b/>
          <w:szCs w:val="22"/>
        </w:rPr>
      </w:pPr>
      <w:r w:rsidRPr="004215F6">
        <w:rPr>
          <w:b/>
          <w:i/>
          <w:szCs w:val="22"/>
        </w:rPr>
        <w:t>Project Title</w:t>
      </w:r>
      <w:r w:rsidRPr="004215F6">
        <w:rPr>
          <w:b/>
          <w:i/>
          <w:szCs w:val="22"/>
        </w:rPr>
        <w:tab/>
      </w:r>
    </w:p>
    <w:p w14:paraId="41F3B8A0" w14:textId="53072412" w:rsidR="002F2026" w:rsidRPr="004215F6" w:rsidRDefault="002F2026" w:rsidP="004215F6">
      <w:pPr>
        <w:spacing w:after="0"/>
        <w:rPr>
          <w:szCs w:val="22"/>
        </w:rPr>
      </w:pPr>
      <w:r w:rsidRPr="004215F6">
        <w:rPr>
          <w:szCs w:val="22"/>
        </w:rPr>
        <w:t>Project Description</w:t>
      </w:r>
      <w:r w:rsidR="00E50B81" w:rsidRPr="004215F6">
        <w:rPr>
          <w:szCs w:val="22"/>
        </w:rPr>
        <w:t xml:space="preserve"> (3 bullet points</w:t>
      </w:r>
      <w:r w:rsidR="002A5D0F" w:rsidRPr="004215F6">
        <w:rPr>
          <w:szCs w:val="22"/>
        </w:rPr>
        <w:t xml:space="preserve"> – describe the technical platform/ hardware/ software utilized</w:t>
      </w:r>
      <w:r w:rsidR="00E50B81" w:rsidRPr="004215F6">
        <w:rPr>
          <w:szCs w:val="22"/>
        </w:rPr>
        <w:t>)</w:t>
      </w:r>
      <w:r w:rsidRPr="004215F6">
        <w:rPr>
          <w:szCs w:val="22"/>
        </w:rPr>
        <w:t>:</w:t>
      </w:r>
    </w:p>
    <w:p w14:paraId="03C20969" w14:textId="77777777" w:rsidR="002F2026" w:rsidRPr="00406074" w:rsidRDefault="002F2026" w:rsidP="002F2026">
      <w:pPr>
        <w:pStyle w:val="ListParagraph"/>
        <w:numPr>
          <w:ilvl w:val="0"/>
          <w:numId w:val="26"/>
        </w:numPr>
        <w:rPr>
          <w:b/>
          <w:szCs w:val="22"/>
        </w:rPr>
      </w:pPr>
    </w:p>
    <w:p w14:paraId="2B4BC746" w14:textId="77777777" w:rsidR="00813DB7" w:rsidRPr="00406074" w:rsidRDefault="00813DB7" w:rsidP="002F2026">
      <w:pPr>
        <w:rPr>
          <w:b/>
          <w:szCs w:val="22"/>
        </w:rPr>
      </w:pPr>
    </w:p>
    <w:p w14:paraId="12210D5F" w14:textId="77777777" w:rsidR="004215F6" w:rsidRDefault="00EE7C10" w:rsidP="004215F6">
      <w:pPr>
        <w:spacing w:after="0"/>
        <w:rPr>
          <w:i/>
          <w:szCs w:val="22"/>
        </w:rPr>
      </w:pPr>
      <w:r>
        <w:rPr>
          <w:b/>
          <w:szCs w:val="22"/>
        </w:rPr>
        <w:t>Company</w:t>
      </w:r>
      <w:r>
        <w:rPr>
          <w:b/>
          <w:szCs w:val="22"/>
        </w:rPr>
        <w:tab/>
      </w:r>
      <w:r>
        <w:rPr>
          <w:b/>
          <w:szCs w:val="22"/>
        </w:rPr>
        <w:tab/>
      </w:r>
      <w:r>
        <w:rPr>
          <w:b/>
          <w:szCs w:val="22"/>
        </w:rPr>
        <w:tab/>
      </w:r>
      <w:r>
        <w:rPr>
          <w:b/>
          <w:szCs w:val="22"/>
        </w:rPr>
        <w:tab/>
      </w:r>
      <w:r>
        <w:rPr>
          <w:b/>
          <w:szCs w:val="22"/>
        </w:rPr>
        <w:tab/>
      </w:r>
      <w:r w:rsidR="00476955" w:rsidRPr="00476955">
        <w:rPr>
          <w:b/>
          <w:szCs w:val="22"/>
        </w:rPr>
        <w:t xml:space="preserve"> </w:t>
      </w:r>
      <w:r>
        <w:rPr>
          <w:b/>
          <w:szCs w:val="22"/>
        </w:rPr>
        <w:t xml:space="preserve">         </w:t>
      </w:r>
      <w:r w:rsidR="00476955" w:rsidRPr="00476955">
        <w:rPr>
          <w:b/>
          <w:szCs w:val="22"/>
        </w:rPr>
        <w:t xml:space="preserve">no. of months| month, year to month, year| </w:t>
      </w:r>
      <w:r>
        <w:rPr>
          <w:b/>
          <w:szCs w:val="22"/>
        </w:rPr>
        <w:t>Summer Project</w:t>
      </w:r>
      <w:r w:rsidR="00476955" w:rsidRPr="00476955">
        <w:rPr>
          <w:b/>
          <w:szCs w:val="22"/>
        </w:rPr>
        <w:br/>
      </w:r>
    </w:p>
    <w:p w14:paraId="3265F9B4" w14:textId="2971E9BF" w:rsidR="00476955" w:rsidRPr="004215F6" w:rsidRDefault="00476955" w:rsidP="004215F6">
      <w:pPr>
        <w:spacing w:after="0"/>
        <w:rPr>
          <w:b/>
          <w:i/>
          <w:szCs w:val="22"/>
        </w:rPr>
      </w:pPr>
      <w:r w:rsidRPr="004215F6">
        <w:rPr>
          <w:b/>
          <w:i/>
          <w:szCs w:val="22"/>
        </w:rPr>
        <w:t>Project Title</w:t>
      </w:r>
      <w:r w:rsidRPr="004215F6">
        <w:rPr>
          <w:b/>
          <w:i/>
          <w:szCs w:val="22"/>
        </w:rPr>
        <w:tab/>
      </w:r>
      <w:r w:rsidRPr="004215F6">
        <w:rPr>
          <w:b/>
          <w:i/>
          <w:szCs w:val="22"/>
        </w:rPr>
        <w:tab/>
      </w:r>
      <w:r w:rsidRPr="004215F6">
        <w:rPr>
          <w:b/>
          <w:i/>
          <w:szCs w:val="22"/>
        </w:rPr>
        <w:tab/>
      </w:r>
      <w:r w:rsidRPr="004215F6">
        <w:rPr>
          <w:b/>
          <w:i/>
          <w:szCs w:val="22"/>
        </w:rPr>
        <w:tab/>
        <w:t xml:space="preserve">   Summer/ Vacation projects if any. Semester need not be mentioned here</w:t>
      </w:r>
    </w:p>
    <w:p w14:paraId="58E9B13F" w14:textId="0C6330CE" w:rsidR="00E50B81" w:rsidRPr="004215F6" w:rsidRDefault="00E50B81" w:rsidP="004215F6">
      <w:pPr>
        <w:spacing w:after="0"/>
        <w:rPr>
          <w:i/>
          <w:szCs w:val="22"/>
        </w:rPr>
      </w:pPr>
      <w:r w:rsidRPr="004215F6">
        <w:rPr>
          <w:i/>
          <w:szCs w:val="22"/>
        </w:rPr>
        <w:t>Project Description (3 bullet points</w:t>
      </w:r>
      <w:r w:rsidR="002A5D0F" w:rsidRPr="004215F6">
        <w:rPr>
          <w:i/>
          <w:szCs w:val="22"/>
        </w:rPr>
        <w:t xml:space="preserve"> – describe the technical platform/ hardware/ software utilized</w:t>
      </w:r>
      <w:r w:rsidRPr="004215F6">
        <w:rPr>
          <w:i/>
          <w:szCs w:val="22"/>
        </w:rPr>
        <w:t>):</w:t>
      </w:r>
    </w:p>
    <w:p w14:paraId="5D2163DE" w14:textId="4E65D49C" w:rsidR="00813DB7" w:rsidRPr="00406074" w:rsidRDefault="00813DB7" w:rsidP="00C71663">
      <w:pPr>
        <w:pStyle w:val="ListParagraph"/>
        <w:numPr>
          <w:ilvl w:val="0"/>
          <w:numId w:val="26"/>
        </w:numPr>
        <w:rPr>
          <w:b/>
          <w:szCs w:val="22"/>
        </w:rPr>
      </w:pPr>
    </w:p>
    <w:p w14:paraId="487E2A88" w14:textId="262EB247" w:rsidR="007F6140" w:rsidRPr="00406074" w:rsidRDefault="007F6140" w:rsidP="007F6140">
      <w:pPr>
        <w:rPr>
          <w:b/>
          <w:i/>
          <w:sz w:val="24"/>
          <w:szCs w:val="22"/>
          <w:u w:val="single"/>
        </w:rPr>
      </w:pPr>
      <w:r w:rsidRPr="00406074">
        <w:rPr>
          <w:b/>
          <w:i/>
          <w:sz w:val="24"/>
          <w:szCs w:val="22"/>
          <w:u w:val="single"/>
        </w:rPr>
        <w:t>ACHIEVEMENTS/ PARTICIPA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8334"/>
      </w:tblGrid>
      <w:tr w:rsidR="002B0070" w:rsidRPr="00406074" w14:paraId="538B6D2A" w14:textId="77777777" w:rsidTr="00CA038F">
        <w:tc>
          <w:tcPr>
            <w:tcW w:w="2122" w:type="dxa"/>
            <w:shd w:val="clear" w:color="auto" w:fill="C9C9C9" w:themeFill="accent3" w:themeFillTint="99"/>
          </w:tcPr>
          <w:p w14:paraId="31F0DB9F" w14:textId="1C003CEC" w:rsidR="002B0070" w:rsidRPr="00406074" w:rsidRDefault="002B0070" w:rsidP="008118A0">
            <w:pPr>
              <w:rPr>
                <w:b/>
                <w:szCs w:val="22"/>
              </w:rPr>
            </w:pPr>
            <w:r w:rsidRPr="00406074">
              <w:rPr>
                <w:b/>
                <w:szCs w:val="22"/>
              </w:rPr>
              <w:t>Extra-curricular</w:t>
            </w:r>
          </w:p>
        </w:tc>
        <w:tc>
          <w:tcPr>
            <w:tcW w:w="8334" w:type="dxa"/>
          </w:tcPr>
          <w:p w14:paraId="7A9B0943" w14:textId="77777777" w:rsidR="002B0070" w:rsidRPr="00406074" w:rsidRDefault="002B0070" w:rsidP="002B0070">
            <w:pPr>
              <w:pStyle w:val="ListParagraph"/>
              <w:numPr>
                <w:ilvl w:val="0"/>
                <w:numId w:val="31"/>
              </w:numPr>
              <w:rPr>
                <w:szCs w:val="22"/>
              </w:rPr>
            </w:pPr>
            <w:r w:rsidRPr="00406074">
              <w:rPr>
                <w:szCs w:val="22"/>
              </w:rPr>
              <w:t>Presentation/ workshops attended</w:t>
            </w:r>
          </w:p>
          <w:p w14:paraId="00262CA5" w14:textId="27AA0942" w:rsidR="002B5271" w:rsidRPr="00406074" w:rsidRDefault="002B0070" w:rsidP="002B5271">
            <w:pPr>
              <w:pStyle w:val="ListParagraph"/>
              <w:numPr>
                <w:ilvl w:val="0"/>
                <w:numId w:val="31"/>
              </w:numPr>
              <w:rPr>
                <w:szCs w:val="22"/>
              </w:rPr>
            </w:pPr>
            <w:r w:rsidRPr="00406074">
              <w:rPr>
                <w:szCs w:val="22"/>
              </w:rPr>
              <w:t>Participated at top competition</w:t>
            </w:r>
            <w:r w:rsidR="008F5576" w:rsidRPr="00406074">
              <w:rPr>
                <w:szCs w:val="22"/>
              </w:rPr>
              <w:t>s</w:t>
            </w:r>
          </w:p>
        </w:tc>
      </w:tr>
      <w:tr w:rsidR="007F6140" w:rsidRPr="00406074" w14:paraId="29B1522E" w14:textId="77777777" w:rsidTr="00CA038F">
        <w:tc>
          <w:tcPr>
            <w:tcW w:w="2122" w:type="dxa"/>
            <w:shd w:val="clear" w:color="auto" w:fill="C9C9C9" w:themeFill="accent3" w:themeFillTint="99"/>
          </w:tcPr>
          <w:p w14:paraId="3A468BEB" w14:textId="02C4227A" w:rsidR="007F6140" w:rsidRPr="00406074" w:rsidRDefault="00617E6B" w:rsidP="008118A0">
            <w:pPr>
              <w:rPr>
                <w:b/>
                <w:szCs w:val="22"/>
              </w:rPr>
            </w:pPr>
            <w:r w:rsidRPr="00406074">
              <w:rPr>
                <w:b/>
                <w:szCs w:val="22"/>
              </w:rPr>
              <w:t>Position of responsibility</w:t>
            </w:r>
          </w:p>
        </w:tc>
        <w:tc>
          <w:tcPr>
            <w:tcW w:w="8334" w:type="dxa"/>
          </w:tcPr>
          <w:p w14:paraId="3F729455" w14:textId="00B578C5" w:rsidR="007F6140" w:rsidRPr="00120B96" w:rsidRDefault="00617E6B" w:rsidP="00120B96">
            <w:pPr>
              <w:pStyle w:val="ListParagraph"/>
              <w:numPr>
                <w:ilvl w:val="0"/>
                <w:numId w:val="37"/>
              </w:numPr>
              <w:rPr>
                <w:szCs w:val="22"/>
              </w:rPr>
            </w:pPr>
            <w:r w:rsidRPr="00120B96">
              <w:rPr>
                <w:szCs w:val="22"/>
              </w:rPr>
              <w:t xml:space="preserve">Member of college clubs/ committees </w:t>
            </w:r>
            <w:proofErr w:type="spellStart"/>
            <w:r w:rsidRPr="00120B96">
              <w:rPr>
                <w:szCs w:val="22"/>
              </w:rPr>
              <w:t>etc</w:t>
            </w:r>
            <w:proofErr w:type="spellEnd"/>
            <w:r w:rsidRPr="00120B96">
              <w:rPr>
                <w:szCs w:val="22"/>
              </w:rPr>
              <w:t>…</w:t>
            </w:r>
          </w:p>
        </w:tc>
      </w:tr>
      <w:tr w:rsidR="00CA4FCF" w:rsidRPr="00406074" w14:paraId="63C4634B" w14:textId="77777777" w:rsidTr="00CA038F">
        <w:tc>
          <w:tcPr>
            <w:tcW w:w="2122" w:type="dxa"/>
            <w:shd w:val="clear" w:color="auto" w:fill="C9C9C9" w:themeFill="accent3" w:themeFillTint="99"/>
          </w:tcPr>
          <w:p w14:paraId="4071A583" w14:textId="62BCBF74" w:rsidR="00CA4FCF" w:rsidRPr="00406074" w:rsidRDefault="00CA4FCF" w:rsidP="00CA4FCF">
            <w:pPr>
              <w:rPr>
                <w:b/>
                <w:szCs w:val="22"/>
              </w:rPr>
            </w:pPr>
            <w:r w:rsidRPr="00406074">
              <w:rPr>
                <w:b/>
                <w:szCs w:val="22"/>
              </w:rPr>
              <w:t>Foreign languages</w:t>
            </w:r>
          </w:p>
        </w:tc>
        <w:tc>
          <w:tcPr>
            <w:tcW w:w="8334" w:type="dxa"/>
          </w:tcPr>
          <w:p w14:paraId="62E77019" w14:textId="2C78E5B2" w:rsidR="00CA4FCF" w:rsidRPr="00406074" w:rsidRDefault="00CA4FCF" w:rsidP="00CA4FCF">
            <w:pPr>
              <w:rPr>
                <w:szCs w:val="22"/>
              </w:rPr>
            </w:pPr>
            <w:r w:rsidRPr="00406074">
              <w:rPr>
                <w:szCs w:val="22"/>
              </w:rPr>
              <w:t>Japanese, Spanish, German (mention level)</w:t>
            </w:r>
          </w:p>
        </w:tc>
      </w:tr>
      <w:tr w:rsidR="00CA4FCF" w:rsidRPr="00406074" w14:paraId="04FF7EDB" w14:textId="77777777" w:rsidTr="00CA038F">
        <w:tc>
          <w:tcPr>
            <w:tcW w:w="2122" w:type="dxa"/>
            <w:shd w:val="clear" w:color="auto" w:fill="C9C9C9" w:themeFill="accent3" w:themeFillTint="99"/>
          </w:tcPr>
          <w:p w14:paraId="12AA6543" w14:textId="2F7CA52E" w:rsidR="00CA4FCF" w:rsidRPr="00406074" w:rsidRDefault="00CA4FCF" w:rsidP="00CA4FCF">
            <w:pPr>
              <w:rPr>
                <w:b/>
                <w:szCs w:val="22"/>
              </w:rPr>
            </w:pPr>
            <w:r w:rsidRPr="00406074">
              <w:rPr>
                <w:b/>
                <w:szCs w:val="22"/>
              </w:rPr>
              <w:t>Community Service</w:t>
            </w:r>
          </w:p>
        </w:tc>
        <w:tc>
          <w:tcPr>
            <w:tcW w:w="8334" w:type="dxa"/>
          </w:tcPr>
          <w:p w14:paraId="23300A15" w14:textId="418B55CE" w:rsidR="00CA4FCF" w:rsidRPr="00406074" w:rsidRDefault="00CA4FCF" w:rsidP="00CA4FCF">
            <w:pPr>
              <w:rPr>
                <w:szCs w:val="22"/>
              </w:rPr>
            </w:pPr>
            <w:r w:rsidRPr="00406074">
              <w:rPr>
                <w:szCs w:val="22"/>
              </w:rPr>
              <w:t xml:space="preserve"> </w:t>
            </w:r>
          </w:p>
        </w:tc>
      </w:tr>
    </w:tbl>
    <w:p w14:paraId="727F1D61" w14:textId="77777777" w:rsidR="00DA7264" w:rsidRDefault="00DA7264" w:rsidP="00B410DA">
      <w:pPr>
        <w:rPr>
          <w:b/>
          <w:i/>
          <w:sz w:val="24"/>
          <w:szCs w:val="22"/>
          <w:u w:val="single"/>
        </w:rPr>
      </w:pPr>
    </w:p>
    <w:p w14:paraId="3542DF74" w14:textId="3D0B3864" w:rsidR="00B410DA" w:rsidRPr="00406074" w:rsidRDefault="002B5271" w:rsidP="00B410DA">
      <w:pPr>
        <w:rPr>
          <w:b/>
          <w:i/>
          <w:sz w:val="24"/>
          <w:szCs w:val="22"/>
          <w:u w:val="single"/>
        </w:rPr>
      </w:pPr>
      <w:r w:rsidRPr="00406074">
        <w:rPr>
          <w:b/>
          <w:i/>
          <w:sz w:val="24"/>
          <w:szCs w:val="22"/>
          <w:u w:val="single"/>
        </w:rPr>
        <w:lastRenderedPageBreak/>
        <w:t>PROFILE LINKS:</w:t>
      </w:r>
    </w:p>
    <w:p w14:paraId="30223322" w14:textId="11971644" w:rsidR="00C03F9C" w:rsidRDefault="00B410DA" w:rsidP="002B18C9">
      <w:pPr>
        <w:rPr>
          <w:szCs w:val="22"/>
        </w:rPr>
      </w:pPr>
      <w:r w:rsidRPr="00406074">
        <w:rPr>
          <w:szCs w:val="22"/>
        </w:rPr>
        <w:t>Linkedin</w:t>
      </w:r>
      <w:r w:rsidR="00805C7B" w:rsidRPr="00406074">
        <w:rPr>
          <w:szCs w:val="22"/>
        </w:rPr>
        <w:t xml:space="preserve">: </w:t>
      </w:r>
      <w:r w:rsidR="00805C7B" w:rsidRPr="00406074">
        <w:rPr>
          <w:szCs w:val="22"/>
        </w:rPr>
        <w:br/>
      </w:r>
      <w:r w:rsidR="00617E6B" w:rsidRPr="00406074">
        <w:rPr>
          <w:szCs w:val="22"/>
        </w:rPr>
        <w:br/>
      </w:r>
      <w:r w:rsidR="002B5271" w:rsidRPr="00406074">
        <w:rPr>
          <w:szCs w:val="22"/>
        </w:rPr>
        <w:t>Github</w:t>
      </w:r>
      <w:r w:rsidR="00A7472B" w:rsidRPr="00406074">
        <w:rPr>
          <w:szCs w:val="22"/>
        </w:rPr>
        <w:t xml:space="preserve">: </w:t>
      </w:r>
    </w:p>
    <w:p w14:paraId="6C3DE446" w14:textId="1D6B4CC4" w:rsidR="00DA7264" w:rsidRDefault="00DA7264" w:rsidP="002B18C9">
      <w:pPr>
        <w:rPr>
          <w:szCs w:val="22"/>
        </w:rPr>
      </w:pPr>
    </w:p>
    <w:p w14:paraId="386CAE15" w14:textId="3C5F1BEB" w:rsidR="00DA7264" w:rsidRDefault="00DA7264" w:rsidP="002B18C9">
      <w:pPr>
        <w:rPr>
          <w:szCs w:val="22"/>
        </w:rPr>
      </w:pPr>
    </w:p>
    <w:p w14:paraId="27BEDA5E" w14:textId="5FCC1360" w:rsidR="00DA7264" w:rsidRDefault="00DA7264" w:rsidP="002B18C9">
      <w:pPr>
        <w:rPr>
          <w:szCs w:val="22"/>
        </w:rPr>
      </w:pPr>
    </w:p>
    <w:p w14:paraId="331031CD" w14:textId="0F535CD8" w:rsidR="00DA7264" w:rsidRDefault="00DA7264" w:rsidP="002B18C9">
      <w:pPr>
        <w:rPr>
          <w:szCs w:val="22"/>
        </w:rPr>
      </w:pPr>
    </w:p>
    <w:p w14:paraId="0C1D7601" w14:textId="77777777" w:rsidR="00DA7264" w:rsidRPr="00406074" w:rsidRDefault="00DA7264" w:rsidP="002B18C9">
      <w:pPr>
        <w:rPr>
          <w:szCs w:val="22"/>
        </w:rPr>
      </w:pPr>
    </w:p>
    <w:tbl>
      <w:tblPr>
        <w:tblStyle w:val="ListTable3-Accent1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6"/>
        <w:gridCol w:w="1724"/>
        <w:gridCol w:w="2084"/>
        <w:gridCol w:w="1607"/>
        <w:gridCol w:w="3085"/>
      </w:tblGrid>
      <w:tr w:rsidR="00C03F9C" w:rsidRPr="00406074" w14:paraId="01D95293" w14:textId="77777777" w:rsidTr="004D4A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59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47" w:type="pct"/>
            <w:tcBorders>
              <w:bottom w:val="none" w:sz="0" w:space="0" w:color="auto"/>
              <w:right w:val="none" w:sz="0" w:space="0" w:color="auto"/>
            </w:tcBorders>
            <w:shd w:val="clear" w:color="auto" w:fill="C9C9C9" w:themeFill="accent3" w:themeFillTint="99"/>
          </w:tcPr>
          <w:p w14:paraId="2B10669C" w14:textId="77777777" w:rsidR="00C03F9C" w:rsidRPr="00406074" w:rsidRDefault="00C03F9C" w:rsidP="004D4AE9">
            <w:pPr>
              <w:tabs>
                <w:tab w:val="left" w:pos="3426"/>
              </w:tabs>
              <w:jc w:val="center"/>
              <w:rPr>
                <w:rFonts w:cs="Times New Roman"/>
                <w:szCs w:val="22"/>
              </w:rPr>
            </w:pPr>
            <w:r w:rsidRPr="00406074">
              <w:rPr>
                <w:rFonts w:eastAsia="Times New Roman" w:cs="Times New Roman"/>
                <w:color w:val="000000"/>
                <w:szCs w:val="22"/>
              </w:rPr>
              <w:t>Degree</w:t>
            </w:r>
          </w:p>
        </w:tc>
        <w:tc>
          <w:tcPr>
            <w:tcW w:w="779" w:type="pct"/>
            <w:shd w:val="clear" w:color="auto" w:fill="C9C9C9" w:themeFill="accent3" w:themeFillTint="99"/>
          </w:tcPr>
          <w:p w14:paraId="2F3D3E8C" w14:textId="77777777" w:rsidR="00C03F9C" w:rsidRPr="00406074" w:rsidRDefault="00C03F9C" w:rsidP="004D4AE9">
            <w:pPr>
              <w:tabs>
                <w:tab w:val="left" w:pos="3426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2"/>
              </w:rPr>
            </w:pPr>
            <w:r w:rsidRPr="00406074">
              <w:rPr>
                <w:rFonts w:eastAsia="Times New Roman" w:cs="Times New Roman"/>
                <w:color w:val="000000"/>
                <w:szCs w:val="22"/>
              </w:rPr>
              <w:t>Institute</w:t>
            </w:r>
          </w:p>
        </w:tc>
        <w:tc>
          <w:tcPr>
            <w:tcW w:w="1008" w:type="pct"/>
            <w:shd w:val="clear" w:color="auto" w:fill="C9C9C9" w:themeFill="accent3" w:themeFillTint="99"/>
          </w:tcPr>
          <w:p w14:paraId="5B954C76" w14:textId="77777777" w:rsidR="00C03F9C" w:rsidRPr="00406074" w:rsidRDefault="00C03F9C" w:rsidP="004D4AE9">
            <w:pPr>
              <w:tabs>
                <w:tab w:val="left" w:pos="3426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2"/>
              </w:rPr>
            </w:pPr>
            <w:r w:rsidRPr="00406074">
              <w:rPr>
                <w:rFonts w:eastAsia="Times New Roman" w:cs="Times New Roman"/>
                <w:color w:val="000000"/>
                <w:szCs w:val="22"/>
              </w:rPr>
              <w:t>Board/University</w:t>
            </w:r>
          </w:p>
        </w:tc>
        <w:tc>
          <w:tcPr>
            <w:tcW w:w="780" w:type="pct"/>
            <w:shd w:val="clear" w:color="auto" w:fill="C9C9C9" w:themeFill="accent3" w:themeFillTint="99"/>
          </w:tcPr>
          <w:p w14:paraId="09A32F46" w14:textId="77777777" w:rsidR="00C03F9C" w:rsidRPr="00406074" w:rsidRDefault="00C03F9C" w:rsidP="004D4AE9">
            <w:pPr>
              <w:tabs>
                <w:tab w:val="left" w:pos="3426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2"/>
              </w:rPr>
            </w:pPr>
            <w:r w:rsidRPr="00406074">
              <w:rPr>
                <w:rFonts w:eastAsia="Times New Roman" w:cs="Times New Roman"/>
                <w:color w:val="000000"/>
                <w:szCs w:val="22"/>
              </w:rPr>
              <w:t>Year</w:t>
            </w:r>
          </w:p>
        </w:tc>
        <w:tc>
          <w:tcPr>
            <w:tcW w:w="1486" w:type="pct"/>
            <w:shd w:val="clear" w:color="auto" w:fill="C9C9C9" w:themeFill="accent3" w:themeFillTint="99"/>
          </w:tcPr>
          <w:p w14:paraId="54595331" w14:textId="77777777" w:rsidR="00C03F9C" w:rsidRPr="00406074" w:rsidRDefault="00C03F9C" w:rsidP="004D4AE9">
            <w:pPr>
              <w:tabs>
                <w:tab w:val="left" w:pos="3426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2"/>
              </w:rPr>
            </w:pPr>
            <w:r w:rsidRPr="00406074">
              <w:rPr>
                <w:rFonts w:eastAsia="Times New Roman" w:cs="Times New Roman"/>
                <w:color w:val="000000"/>
                <w:szCs w:val="22"/>
              </w:rPr>
              <w:t>Academic Score</w:t>
            </w:r>
          </w:p>
        </w:tc>
      </w:tr>
      <w:tr w:rsidR="00C03F9C" w:rsidRPr="00406074" w14:paraId="6F972546" w14:textId="77777777" w:rsidTr="004D4A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7" w:type="pct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094187BB" w14:textId="14A57EEC" w:rsidR="00C03F9C" w:rsidRPr="00406074" w:rsidRDefault="00A46A58" w:rsidP="004D4AE9">
            <w:pPr>
              <w:tabs>
                <w:tab w:val="left" w:pos="3426"/>
              </w:tabs>
              <w:jc w:val="center"/>
              <w:rPr>
                <w:rFonts w:eastAsia="Times New Roman" w:cs="Times New Roman"/>
                <w:b w:val="0"/>
                <w:bCs w:val="0"/>
                <w:color w:val="000000"/>
                <w:szCs w:val="22"/>
              </w:rPr>
            </w:pPr>
            <w:r>
              <w:rPr>
                <w:rFonts w:cs="Times New Roman"/>
                <w:b w:val="0"/>
                <w:szCs w:val="22"/>
              </w:rPr>
              <w:t>B. Tech</w:t>
            </w:r>
          </w:p>
        </w:tc>
        <w:tc>
          <w:tcPr>
            <w:tcW w:w="779" w:type="pct"/>
            <w:tcBorders>
              <w:top w:val="none" w:sz="0" w:space="0" w:color="auto"/>
              <w:bottom w:val="none" w:sz="0" w:space="0" w:color="auto"/>
            </w:tcBorders>
          </w:tcPr>
          <w:p w14:paraId="3200B880" w14:textId="77777777" w:rsidR="00C03F9C" w:rsidRPr="00406074" w:rsidRDefault="00C03F9C" w:rsidP="004D4AE9">
            <w:pPr>
              <w:tabs>
                <w:tab w:val="left" w:pos="3426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2"/>
              </w:rPr>
            </w:pPr>
            <w:r>
              <w:rPr>
                <w:rFonts w:cs="Times New Roman"/>
                <w:szCs w:val="22"/>
              </w:rPr>
              <w:t>#DegreeInstitute</w:t>
            </w:r>
          </w:p>
        </w:tc>
        <w:tc>
          <w:tcPr>
            <w:tcW w:w="1008" w:type="pct"/>
            <w:tcBorders>
              <w:top w:val="none" w:sz="0" w:space="0" w:color="auto"/>
              <w:bottom w:val="none" w:sz="0" w:space="0" w:color="auto"/>
            </w:tcBorders>
          </w:tcPr>
          <w:p w14:paraId="60B2CD5F" w14:textId="77777777" w:rsidR="00C03F9C" w:rsidRPr="00406074" w:rsidRDefault="00C03F9C" w:rsidP="004D4AE9">
            <w:pPr>
              <w:tabs>
                <w:tab w:val="left" w:pos="3426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2"/>
              </w:rPr>
            </w:pPr>
            <w:r>
              <w:rPr>
                <w:rFonts w:cs="Times New Roman"/>
                <w:szCs w:val="22"/>
              </w:rPr>
              <w:t>#DegreeBoard</w:t>
            </w:r>
          </w:p>
        </w:tc>
        <w:tc>
          <w:tcPr>
            <w:tcW w:w="780" w:type="pct"/>
            <w:tcBorders>
              <w:top w:val="none" w:sz="0" w:space="0" w:color="auto"/>
              <w:bottom w:val="none" w:sz="0" w:space="0" w:color="auto"/>
            </w:tcBorders>
          </w:tcPr>
          <w:p w14:paraId="467DA006" w14:textId="77777777" w:rsidR="00C03F9C" w:rsidRPr="00406074" w:rsidRDefault="00C03F9C" w:rsidP="004D4AE9">
            <w:pPr>
              <w:tabs>
                <w:tab w:val="left" w:pos="3426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2"/>
              </w:rPr>
            </w:pPr>
            <w:r>
              <w:rPr>
                <w:rFonts w:cs="Times New Roman"/>
                <w:szCs w:val="22"/>
              </w:rPr>
              <w:t>#DegreeYear</w:t>
            </w:r>
          </w:p>
        </w:tc>
        <w:tc>
          <w:tcPr>
            <w:tcW w:w="1486" w:type="pct"/>
            <w:tcBorders>
              <w:top w:val="none" w:sz="0" w:space="0" w:color="auto"/>
              <w:bottom w:val="none" w:sz="0" w:space="0" w:color="auto"/>
            </w:tcBorders>
          </w:tcPr>
          <w:p w14:paraId="5C70D48E" w14:textId="77777777" w:rsidR="00C03F9C" w:rsidRPr="00406074" w:rsidRDefault="00C03F9C" w:rsidP="004D4AE9">
            <w:pPr>
              <w:tabs>
                <w:tab w:val="left" w:pos="3426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Cs w:val="22"/>
              </w:rPr>
            </w:pPr>
            <w:r>
              <w:rPr>
                <w:rFonts w:eastAsia="Times New Roman" w:cs="Times New Roman"/>
                <w:color w:val="000000"/>
                <w:szCs w:val="22"/>
              </w:rPr>
              <w:t>#DegreeScore</w:t>
            </w:r>
          </w:p>
        </w:tc>
      </w:tr>
      <w:tr w:rsidR="00C03F9C" w:rsidRPr="00406074" w14:paraId="3775BF95" w14:textId="77777777" w:rsidTr="004D4AE9">
        <w:trPr>
          <w:trHeight w:val="2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7" w:type="pct"/>
            <w:tcBorders>
              <w:right w:val="none" w:sz="0" w:space="0" w:color="auto"/>
            </w:tcBorders>
          </w:tcPr>
          <w:p w14:paraId="147DD888" w14:textId="77777777" w:rsidR="00C03F9C" w:rsidRPr="009E76AA" w:rsidRDefault="00C03F9C" w:rsidP="004D4AE9">
            <w:pPr>
              <w:tabs>
                <w:tab w:val="left" w:pos="3426"/>
              </w:tabs>
              <w:jc w:val="center"/>
              <w:rPr>
                <w:rFonts w:cs="Times New Roman"/>
                <w:b w:val="0"/>
                <w:szCs w:val="22"/>
              </w:rPr>
            </w:pPr>
            <w:r w:rsidRPr="009E76AA">
              <w:rPr>
                <w:rFonts w:cs="Times New Roman"/>
                <w:b w:val="0"/>
                <w:szCs w:val="22"/>
              </w:rPr>
              <w:t>Class XII</w:t>
            </w:r>
          </w:p>
        </w:tc>
        <w:tc>
          <w:tcPr>
            <w:tcW w:w="779" w:type="pct"/>
          </w:tcPr>
          <w:p w14:paraId="3AE894AD" w14:textId="77777777" w:rsidR="00C03F9C" w:rsidRPr="00406074" w:rsidRDefault="00C03F9C" w:rsidP="004D4AE9">
            <w:pPr>
              <w:tabs>
                <w:tab w:val="left" w:pos="3426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2"/>
              </w:rPr>
            </w:pPr>
          </w:p>
        </w:tc>
        <w:tc>
          <w:tcPr>
            <w:tcW w:w="1008" w:type="pct"/>
          </w:tcPr>
          <w:p w14:paraId="079C7E54" w14:textId="77777777" w:rsidR="00C03F9C" w:rsidRPr="00406074" w:rsidRDefault="00C03F9C" w:rsidP="004D4AE9">
            <w:pPr>
              <w:tabs>
                <w:tab w:val="left" w:pos="3426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2"/>
              </w:rPr>
            </w:pPr>
          </w:p>
        </w:tc>
        <w:tc>
          <w:tcPr>
            <w:tcW w:w="780" w:type="pct"/>
          </w:tcPr>
          <w:p w14:paraId="19A708F3" w14:textId="77777777" w:rsidR="00C03F9C" w:rsidRPr="00406074" w:rsidRDefault="00C03F9C" w:rsidP="004D4AE9">
            <w:pPr>
              <w:tabs>
                <w:tab w:val="left" w:pos="3426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2"/>
              </w:rPr>
            </w:pPr>
          </w:p>
        </w:tc>
        <w:tc>
          <w:tcPr>
            <w:tcW w:w="1486" w:type="pct"/>
          </w:tcPr>
          <w:p w14:paraId="380F211A" w14:textId="77777777" w:rsidR="00C03F9C" w:rsidRPr="00406074" w:rsidRDefault="00C03F9C" w:rsidP="004D4AE9">
            <w:pPr>
              <w:tabs>
                <w:tab w:val="left" w:pos="3426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2"/>
              </w:rPr>
            </w:pPr>
          </w:p>
        </w:tc>
      </w:tr>
      <w:tr w:rsidR="00C03F9C" w:rsidRPr="00406074" w14:paraId="64CBC252" w14:textId="77777777" w:rsidTr="004D4A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7" w:type="pct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3B438880" w14:textId="77777777" w:rsidR="00C03F9C" w:rsidRPr="009E76AA" w:rsidRDefault="00C03F9C" w:rsidP="004D4AE9">
            <w:pPr>
              <w:tabs>
                <w:tab w:val="left" w:pos="3426"/>
              </w:tabs>
              <w:jc w:val="center"/>
              <w:rPr>
                <w:rFonts w:cs="Times New Roman"/>
                <w:b w:val="0"/>
                <w:szCs w:val="22"/>
              </w:rPr>
            </w:pPr>
            <w:r w:rsidRPr="009E76AA">
              <w:rPr>
                <w:rFonts w:eastAsia="Times New Roman" w:cs="Times New Roman"/>
                <w:b w:val="0"/>
                <w:bCs w:val="0"/>
                <w:color w:val="000000"/>
                <w:szCs w:val="22"/>
              </w:rPr>
              <w:t>Class X</w:t>
            </w:r>
          </w:p>
        </w:tc>
        <w:tc>
          <w:tcPr>
            <w:tcW w:w="779" w:type="pct"/>
            <w:tcBorders>
              <w:top w:val="none" w:sz="0" w:space="0" w:color="auto"/>
              <w:bottom w:val="none" w:sz="0" w:space="0" w:color="auto"/>
            </w:tcBorders>
          </w:tcPr>
          <w:p w14:paraId="28D87A62" w14:textId="77777777" w:rsidR="00C03F9C" w:rsidRPr="00406074" w:rsidRDefault="00C03F9C" w:rsidP="004D4AE9">
            <w:pPr>
              <w:tabs>
                <w:tab w:val="left" w:pos="3426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2"/>
              </w:rPr>
            </w:pPr>
          </w:p>
        </w:tc>
        <w:tc>
          <w:tcPr>
            <w:tcW w:w="1008" w:type="pct"/>
            <w:tcBorders>
              <w:top w:val="none" w:sz="0" w:space="0" w:color="auto"/>
              <w:bottom w:val="none" w:sz="0" w:space="0" w:color="auto"/>
            </w:tcBorders>
          </w:tcPr>
          <w:p w14:paraId="13DBB9F3" w14:textId="77777777" w:rsidR="00C03F9C" w:rsidRPr="00406074" w:rsidRDefault="00C03F9C" w:rsidP="004D4AE9">
            <w:pPr>
              <w:tabs>
                <w:tab w:val="left" w:pos="3426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2"/>
              </w:rPr>
            </w:pPr>
          </w:p>
        </w:tc>
        <w:tc>
          <w:tcPr>
            <w:tcW w:w="780" w:type="pct"/>
            <w:tcBorders>
              <w:top w:val="none" w:sz="0" w:space="0" w:color="auto"/>
              <w:bottom w:val="none" w:sz="0" w:space="0" w:color="auto"/>
            </w:tcBorders>
          </w:tcPr>
          <w:p w14:paraId="6F796987" w14:textId="77777777" w:rsidR="00C03F9C" w:rsidRPr="00406074" w:rsidRDefault="00C03F9C" w:rsidP="004D4AE9">
            <w:pPr>
              <w:tabs>
                <w:tab w:val="left" w:pos="3426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2"/>
              </w:rPr>
            </w:pPr>
          </w:p>
        </w:tc>
        <w:tc>
          <w:tcPr>
            <w:tcW w:w="1486" w:type="pct"/>
            <w:tcBorders>
              <w:top w:val="none" w:sz="0" w:space="0" w:color="auto"/>
              <w:bottom w:val="none" w:sz="0" w:space="0" w:color="auto"/>
            </w:tcBorders>
          </w:tcPr>
          <w:p w14:paraId="1FD26079" w14:textId="77777777" w:rsidR="00C03F9C" w:rsidRPr="00406074" w:rsidRDefault="00C03F9C" w:rsidP="004D4AE9">
            <w:pPr>
              <w:tabs>
                <w:tab w:val="left" w:pos="3426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2"/>
              </w:rPr>
            </w:pPr>
          </w:p>
        </w:tc>
      </w:tr>
    </w:tbl>
    <w:p w14:paraId="7B8641A7" w14:textId="558A6459" w:rsidR="00B410DA" w:rsidRDefault="00B410DA" w:rsidP="002B18C9">
      <w:pPr>
        <w:rPr>
          <w:szCs w:val="22"/>
        </w:rPr>
      </w:pPr>
    </w:p>
    <w:tbl>
      <w:tblPr>
        <w:tblStyle w:val="ListTable3-Accent1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90"/>
        <w:gridCol w:w="4046"/>
        <w:gridCol w:w="4220"/>
      </w:tblGrid>
      <w:tr w:rsidR="004055A0" w:rsidRPr="00406074" w14:paraId="110C4AD4" w14:textId="77777777" w:rsidTr="004D4A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47" w:type="pct"/>
            <w:tcBorders>
              <w:bottom w:val="none" w:sz="0" w:space="0" w:color="auto"/>
              <w:right w:val="none" w:sz="0" w:space="0" w:color="auto"/>
            </w:tcBorders>
            <w:shd w:val="clear" w:color="auto" w:fill="C9C9C9" w:themeFill="accent3" w:themeFillTint="99"/>
          </w:tcPr>
          <w:p w14:paraId="47EB5BDD" w14:textId="77777777" w:rsidR="004055A0" w:rsidRPr="00406074" w:rsidRDefault="004055A0" w:rsidP="004D4AE9">
            <w:pPr>
              <w:tabs>
                <w:tab w:val="left" w:pos="3426"/>
              </w:tabs>
              <w:jc w:val="center"/>
              <w:rPr>
                <w:rFonts w:eastAsia="Times New Roman" w:cs="Times New Roman"/>
                <w:color w:val="000000"/>
                <w:szCs w:val="22"/>
              </w:rPr>
            </w:pPr>
            <w:r w:rsidRPr="00406074">
              <w:rPr>
                <w:rFonts w:eastAsia="Times New Roman" w:cs="Times New Roman"/>
                <w:color w:val="000000"/>
                <w:szCs w:val="22"/>
              </w:rPr>
              <w:t>Domain</w:t>
            </w:r>
          </w:p>
        </w:tc>
        <w:tc>
          <w:tcPr>
            <w:tcW w:w="1935" w:type="pct"/>
            <w:shd w:val="clear" w:color="auto" w:fill="C9C9C9" w:themeFill="accent3" w:themeFillTint="99"/>
          </w:tcPr>
          <w:p w14:paraId="2B300481" w14:textId="77777777" w:rsidR="004055A0" w:rsidRPr="00406074" w:rsidRDefault="004055A0" w:rsidP="004D4AE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2"/>
              </w:rPr>
            </w:pPr>
            <w:r w:rsidRPr="00406074">
              <w:rPr>
                <w:rFonts w:eastAsia="Times New Roman" w:cs="Times New Roman"/>
                <w:color w:val="000000"/>
                <w:szCs w:val="22"/>
              </w:rPr>
              <w:t>Proficient in</w:t>
            </w:r>
          </w:p>
        </w:tc>
        <w:tc>
          <w:tcPr>
            <w:tcW w:w="2018" w:type="pct"/>
            <w:shd w:val="clear" w:color="auto" w:fill="C9C9C9" w:themeFill="accent3" w:themeFillTint="99"/>
          </w:tcPr>
          <w:p w14:paraId="6C298CD2" w14:textId="77777777" w:rsidR="004055A0" w:rsidRPr="00406074" w:rsidRDefault="004055A0" w:rsidP="004D4AE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2"/>
              </w:rPr>
            </w:pPr>
            <w:r w:rsidRPr="00406074">
              <w:rPr>
                <w:rFonts w:eastAsia="Times New Roman" w:cs="Times New Roman"/>
                <w:color w:val="000000"/>
                <w:szCs w:val="22"/>
              </w:rPr>
              <w:t>Familiar With</w:t>
            </w:r>
          </w:p>
        </w:tc>
      </w:tr>
      <w:tr w:rsidR="004055A0" w:rsidRPr="00406074" w14:paraId="4FB0155F" w14:textId="77777777" w:rsidTr="004D4A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7" w:type="pct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1F9F6848" w14:textId="77777777" w:rsidR="004055A0" w:rsidRPr="00406074" w:rsidRDefault="004055A0" w:rsidP="004D4AE9">
            <w:pPr>
              <w:rPr>
                <w:rFonts w:cs="Times New Roman"/>
                <w:b w:val="0"/>
                <w:szCs w:val="22"/>
              </w:rPr>
            </w:pPr>
          </w:p>
        </w:tc>
        <w:tc>
          <w:tcPr>
            <w:tcW w:w="1935" w:type="pct"/>
            <w:tcBorders>
              <w:top w:val="none" w:sz="0" w:space="0" w:color="auto"/>
              <w:bottom w:val="none" w:sz="0" w:space="0" w:color="auto"/>
            </w:tcBorders>
          </w:tcPr>
          <w:p w14:paraId="41704DA6" w14:textId="77777777" w:rsidR="004055A0" w:rsidRPr="00406074" w:rsidRDefault="004055A0" w:rsidP="004D4A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2"/>
              </w:rPr>
            </w:pPr>
          </w:p>
        </w:tc>
        <w:tc>
          <w:tcPr>
            <w:tcW w:w="2018" w:type="pct"/>
            <w:tcBorders>
              <w:top w:val="none" w:sz="0" w:space="0" w:color="auto"/>
              <w:bottom w:val="none" w:sz="0" w:space="0" w:color="auto"/>
            </w:tcBorders>
          </w:tcPr>
          <w:p w14:paraId="0C5FBBB0" w14:textId="77777777" w:rsidR="004055A0" w:rsidRPr="00406074" w:rsidRDefault="004055A0" w:rsidP="004D4A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2"/>
              </w:rPr>
            </w:pPr>
          </w:p>
        </w:tc>
      </w:tr>
      <w:tr w:rsidR="004055A0" w:rsidRPr="00406074" w14:paraId="7F33C597" w14:textId="77777777" w:rsidTr="004D4AE9">
        <w:trPr>
          <w:trHeight w:val="1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7" w:type="pct"/>
            <w:tcBorders>
              <w:right w:val="none" w:sz="0" w:space="0" w:color="auto"/>
            </w:tcBorders>
          </w:tcPr>
          <w:p w14:paraId="3130AD76" w14:textId="77777777" w:rsidR="004055A0" w:rsidRPr="00406074" w:rsidRDefault="004055A0" w:rsidP="004D4AE9">
            <w:pPr>
              <w:rPr>
                <w:rFonts w:cs="Times New Roman"/>
                <w:b w:val="0"/>
                <w:szCs w:val="22"/>
              </w:rPr>
            </w:pPr>
          </w:p>
        </w:tc>
        <w:tc>
          <w:tcPr>
            <w:tcW w:w="1935" w:type="pct"/>
          </w:tcPr>
          <w:p w14:paraId="337B5A70" w14:textId="77777777" w:rsidR="004055A0" w:rsidRPr="00406074" w:rsidRDefault="004055A0" w:rsidP="004D4A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2"/>
              </w:rPr>
            </w:pPr>
          </w:p>
        </w:tc>
        <w:tc>
          <w:tcPr>
            <w:tcW w:w="2018" w:type="pct"/>
          </w:tcPr>
          <w:p w14:paraId="1E495AF9" w14:textId="77777777" w:rsidR="004055A0" w:rsidRPr="00406074" w:rsidRDefault="004055A0" w:rsidP="004D4A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2"/>
              </w:rPr>
            </w:pPr>
          </w:p>
        </w:tc>
      </w:tr>
      <w:tr w:rsidR="004055A0" w:rsidRPr="00406074" w14:paraId="3CB54C37" w14:textId="77777777" w:rsidTr="004D4A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7" w:type="pct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00302879" w14:textId="77777777" w:rsidR="004055A0" w:rsidRPr="00406074" w:rsidRDefault="004055A0" w:rsidP="004D4AE9">
            <w:pPr>
              <w:rPr>
                <w:rFonts w:cs="Times New Roman"/>
                <w:b w:val="0"/>
                <w:szCs w:val="22"/>
              </w:rPr>
            </w:pPr>
          </w:p>
        </w:tc>
        <w:tc>
          <w:tcPr>
            <w:tcW w:w="1935" w:type="pct"/>
            <w:tcBorders>
              <w:top w:val="none" w:sz="0" w:space="0" w:color="auto"/>
              <w:bottom w:val="none" w:sz="0" w:space="0" w:color="auto"/>
            </w:tcBorders>
          </w:tcPr>
          <w:p w14:paraId="528D4BC0" w14:textId="77777777" w:rsidR="004055A0" w:rsidRPr="00406074" w:rsidRDefault="004055A0" w:rsidP="004D4A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2"/>
              </w:rPr>
            </w:pPr>
          </w:p>
        </w:tc>
        <w:tc>
          <w:tcPr>
            <w:tcW w:w="2018" w:type="pct"/>
            <w:tcBorders>
              <w:top w:val="none" w:sz="0" w:space="0" w:color="auto"/>
              <w:bottom w:val="none" w:sz="0" w:space="0" w:color="auto"/>
            </w:tcBorders>
          </w:tcPr>
          <w:p w14:paraId="119FDB86" w14:textId="77777777" w:rsidR="004055A0" w:rsidRPr="00406074" w:rsidRDefault="004055A0" w:rsidP="004D4A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2"/>
              </w:rPr>
            </w:pPr>
          </w:p>
        </w:tc>
      </w:tr>
      <w:tr w:rsidR="004055A0" w:rsidRPr="00406074" w14:paraId="17B6BA7C" w14:textId="77777777" w:rsidTr="004D4AE9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7" w:type="pct"/>
            <w:tcBorders>
              <w:right w:val="none" w:sz="0" w:space="0" w:color="auto"/>
            </w:tcBorders>
          </w:tcPr>
          <w:p w14:paraId="1239BE16" w14:textId="77777777" w:rsidR="004055A0" w:rsidRPr="00406074" w:rsidRDefault="004055A0" w:rsidP="004D4AE9">
            <w:pPr>
              <w:rPr>
                <w:rFonts w:cs="Times New Roman"/>
                <w:b w:val="0"/>
                <w:szCs w:val="22"/>
              </w:rPr>
            </w:pPr>
          </w:p>
        </w:tc>
        <w:tc>
          <w:tcPr>
            <w:tcW w:w="1935" w:type="pct"/>
          </w:tcPr>
          <w:p w14:paraId="4C3E1F3E" w14:textId="77777777" w:rsidR="004055A0" w:rsidRPr="00406074" w:rsidRDefault="004055A0" w:rsidP="004D4A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2"/>
              </w:rPr>
            </w:pPr>
          </w:p>
        </w:tc>
        <w:tc>
          <w:tcPr>
            <w:tcW w:w="2018" w:type="pct"/>
          </w:tcPr>
          <w:p w14:paraId="064171C8" w14:textId="77777777" w:rsidR="004055A0" w:rsidRPr="00406074" w:rsidRDefault="004055A0" w:rsidP="004D4A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2"/>
              </w:rPr>
            </w:pPr>
          </w:p>
        </w:tc>
      </w:tr>
    </w:tbl>
    <w:p w14:paraId="6A9742D2" w14:textId="77777777" w:rsidR="004055A0" w:rsidRDefault="004055A0" w:rsidP="002B18C9">
      <w:pPr>
        <w:rPr>
          <w:szCs w:val="22"/>
        </w:rPr>
      </w:pPr>
    </w:p>
    <w:tbl>
      <w:tblPr>
        <w:tblStyle w:val="ListTable3-Accent1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72"/>
        <w:gridCol w:w="1464"/>
        <w:gridCol w:w="2246"/>
        <w:gridCol w:w="5274"/>
      </w:tblGrid>
      <w:tr w:rsidR="00C03F9C" w:rsidRPr="00406074" w14:paraId="356B3AB4" w14:textId="77777777" w:rsidTr="004D4A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704" w:type="pct"/>
            <w:tcBorders>
              <w:bottom w:val="none" w:sz="0" w:space="0" w:color="auto"/>
              <w:right w:val="none" w:sz="0" w:space="0" w:color="auto"/>
            </w:tcBorders>
            <w:shd w:val="clear" w:color="auto" w:fill="C9C9C9" w:themeFill="accent3" w:themeFillTint="99"/>
          </w:tcPr>
          <w:p w14:paraId="35A481CA" w14:textId="77777777" w:rsidR="00C03F9C" w:rsidRPr="00406074" w:rsidRDefault="00C03F9C" w:rsidP="004D4AE9">
            <w:pPr>
              <w:jc w:val="center"/>
              <w:rPr>
                <w:rFonts w:cs="Times New Roman"/>
                <w:color w:val="auto"/>
                <w:szCs w:val="22"/>
              </w:rPr>
            </w:pPr>
            <w:r w:rsidRPr="00406074">
              <w:rPr>
                <w:rFonts w:cs="Times New Roman"/>
                <w:color w:val="auto"/>
                <w:szCs w:val="22"/>
              </w:rPr>
              <w:t>Year</w:t>
            </w:r>
          </w:p>
        </w:tc>
        <w:tc>
          <w:tcPr>
            <w:tcW w:w="700" w:type="pct"/>
            <w:shd w:val="clear" w:color="auto" w:fill="C9C9C9" w:themeFill="accent3" w:themeFillTint="99"/>
          </w:tcPr>
          <w:p w14:paraId="0313EB98" w14:textId="77777777" w:rsidR="00C03F9C" w:rsidRPr="00406074" w:rsidRDefault="00C03F9C" w:rsidP="004D4AE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2"/>
              </w:rPr>
            </w:pPr>
            <w:r w:rsidRPr="003645F1">
              <w:rPr>
                <w:rFonts w:eastAsia="Times New Roman" w:cs="Times New Roman"/>
                <w:color w:val="auto"/>
                <w:szCs w:val="22"/>
              </w:rPr>
              <w:t>Project Title</w:t>
            </w:r>
          </w:p>
        </w:tc>
        <w:tc>
          <w:tcPr>
            <w:tcW w:w="1074" w:type="pct"/>
            <w:shd w:val="clear" w:color="auto" w:fill="C9C9C9" w:themeFill="accent3" w:themeFillTint="99"/>
          </w:tcPr>
          <w:p w14:paraId="2E41C517" w14:textId="77777777" w:rsidR="00C03F9C" w:rsidRPr="00406074" w:rsidRDefault="00C03F9C" w:rsidP="004D4AE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auto"/>
                <w:szCs w:val="22"/>
              </w:rPr>
            </w:pPr>
            <w:r w:rsidRPr="00406074">
              <w:rPr>
                <w:rFonts w:cs="Times New Roman"/>
                <w:color w:val="auto"/>
                <w:szCs w:val="22"/>
              </w:rPr>
              <w:t>Software/ Tools/ Platforms</w:t>
            </w:r>
          </w:p>
        </w:tc>
        <w:tc>
          <w:tcPr>
            <w:tcW w:w="2522" w:type="pct"/>
            <w:shd w:val="clear" w:color="auto" w:fill="C9C9C9" w:themeFill="accent3" w:themeFillTint="99"/>
          </w:tcPr>
          <w:p w14:paraId="2C32D6E8" w14:textId="77777777" w:rsidR="00C03F9C" w:rsidRPr="00406074" w:rsidRDefault="00C03F9C" w:rsidP="004D4AE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2"/>
              </w:rPr>
            </w:pPr>
            <w:r w:rsidRPr="00406074">
              <w:rPr>
                <w:rFonts w:cs="Times New Roman"/>
                <w:color w:val="auto"/>
                <w:szCs w:val="22"/>
              </w:rPr>
              <w:t>Brief Description</w:t>
            </w:r>
          </w:p>
        </w:tc>
      </w:tr>
      <w:tr w:rsidR="00C03F9C" w:rsidRPr="00406074" w14:paraId="7196DB52" w14:textId="77777777" w:rsidTr="004D4A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pct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6DB7DC9C" w14:textId="77777777" w:rsidR="00C03F9C" w:rsidRPr="00FF6BE1" w:rsidRDefault="00C03F9C" w:rsidP="004D4AE9">
            <w:pPr>
              <w:rPr>
                <w:rFonts w:cs="Times New Roman"/>
                <w:b w:val="0"/>
                <w:szCs w:val="22"/>
              </w:rPr>
            </w:pPr>
            <w:r>
              <w:rPr>
                <w:rFonts w:cs="Times New Roman"/>
                <w:b w:val="0"/>
                <w:szCs w:val="22"/>
              </w:rPr>
              <w:t>#Project1Year</w:t>
            </w:r>
          </w:p>
        </w:tc>
        <w:tc>
          <w:tcPr>
            <w:tcW w:w="700" w:type="pct"/>
            <w:tcBorders>
              <w:top w:val="none" w:sz="0" w:space="0" w:color="auto"/>
              <w:bottom w:val="none" w:sz="0" w:space="0" w:color="auto"/>
            </w:tcBorders>
          </w:tcPr>
          <w:p w14:paraId="419748FA" w14:textId="77777777" w:rsidR="00C03F9C" w:rsidRPr="00406074" w:rsidRDefault="00C03F9C" w:rsidP="004D4A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2"/>
              </w:rPr>
            </w:pPr>
            <w:r>
              <w:rPr>
                <w:rFonts w:cs="Times New Roman"/>
                <w:szCs w:val="22"/>
              </w:rPr>
              <w:t>#Project1Title</w:t>
            </w:r>
          </w:p>
        </w:tc>
        <w:tc>
          <w:tcPr>
            <w:tcW w:w="1074" w:type="pct"/>
            <w:tcBorders>
              <w:top w:val="none" w:sz="0" w:space="0" w:color="auto"/>
              <w:bottom w:val="none" w:sz="0" w:space="0" w:color="auto"/>
            </w:tcBorders>
          </w:tcPr>
          <w:p w14:paraId="63D785D8" w14:textId="77777777" w:rsidR="00C03F9C" w:rsidRPr="00406074" w:rsidRDefault="00C03F9C" w:rsidP="004D4A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2"/>
              </w:rPr>
            </w:pPr>
            <w:r>
              <w:rPr>
                <w:rFonts w:cs="Times New Roman"/>
                <w:szCs w:val="22"/>
              </w:rPr>
              <w:t>#Project1Technologies</w:t>
            </w:r>
          </w:p>
        </w:tc>
        <w:tc>
          <w:tcPr>
            <w:tcW w:w="2522" w:type="pct"/>
            <w:tcBorders>
              <w:top w:val="none" w:sz="0" w:space="0" w:color="auto"/>
              <w:bottom w:val="none" w:sz="0" w:space="0" w:color="auto"/>
            </w:tcBorders>
          </w:tcPr>
          <w:p w14:paraId="5E36A64E" w14:textId="77777777" w:rsidR="00C03F9C" w:rsidRPr="00406074" w:rsidRDefault="00C03F9C" w:rsidP="004D4A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2"/>
              </w:rPr>
            </w:pPr>
            <w:r>
              <w:rPr>
                <w:rFonts w:cs="Times New Roman"/>
                <w:szCs w:val="22"/>
              </w:rPr>
              <w:t>#Project1Description</w:t>
            </w:r>
          </w:p>
        </w:tc>
      </w:tr>
      <w:tr w:rsidR="00C03F9C" w:rsidRPr="00406074" w14:paraId="09201CBD" w14:textId="77777777" w:rsidTr="004D4AE9">
        <w:trPr>
          <w:trHeight w:val="1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pct"/>
            <w:tcBorders>
              <w:right w:val="none" w:sz="0" w:space="0" w:color="auto"/>
            </w:tcBorders>
          </w:tcPr>
          <w:p w14:paraId="4368C297" w14:textId="77777777" w:rsidR="00C03F9C" w:rsidRPr="00FF6BE1" w:rsidRDefault="00C03F9C" w:rsidP="004D4AE9">
            <w:pPr>
              <w:rPr>
                <w:rFonts w:cs="Times New Roman"/>
                <w:b w:val="0"/>
                <w:szCs w:val="22"/>
              </w:rPr>
            </w:pPr>
            <w:r>
              <w:rPr>
                <w:rFonts w:cs="Times New Roman"/>
                <w:b w:val="0"/>
                <w:szCs w:val="22"/>
              </w:rPr>
              <w:t>#Project2Year</w:t>
            </w:r>
          </w:p>
        </w:tc>
        <w:tc>
          <w:tcPr>
            <w:tcW w:w="700" w:type="pct"/>
          </w:tcPr>
          <w:p w14:paraId="24FDE09E" w14:textId="77777777" w:rsidR="00C03F9C" w:rsidRPr="00406074" w:rsidRDefault="00C03F9C" w:rsidP="004D4A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2"/>
              </w:rPr>
            </w:pPr>
            <w:r>
              <w:rPr>
                <w:rFonts w:cs="Times New Roman"/>
                <w:szCs w:val="22"/>
              </w:rPr>
              <w:t>#Project2Title</w:t>
            </w:r>
          </w:p>
        </w:tc>
        <w:tc>
          <w:tcPr>
            <w:tcW w:w="1074" w:type="pct"/>
          </w:tcPr>
          <w:p w14:paraId="3A9EC4FF" w14:textId="77777777" w:rsidR="00C03F9C" w:rsidRPr="00406074" w:rsidRDefault="00C03F9C" w:rsidP="004D4A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2"/>
              </w:rPr>
            </w:pPr>
            <w:r>
              <w:rPr>
                <w:rFonts w:cs="Times New Roman"/>
                <w:szCs w:val="22"/>
              </w:rPr>
              <w:t>#Project2Technologies</w:t>
            </w:r>
          </w:p>
        </w:tc>
        <w:tc>
          <w:tcPr>
            <w:tcW w:w="2522" w:type="pct"/>
          </w:tcPr>
          <w:p w14:paraId="77F83BEE" w14:textId="77777777" w:rsidR="00C03F9C" w:rsidRPr="00406074" w:rsidRDefault="00C03F9C" w:rsidP="004D4A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2"/>
              </w:rPr>
            </w:pPr>
            <w:r>
              <w:rPr>
                <w:rFonts w:cs="Times New Roman"/>
                <w:szCs w:val="22"/>
              </w:rPr>
              <w:t>#Project2Description</w:t>
            </w:r>
          </w:p>
        </w:tc>
      </w:tr>
      <w:tr w:rsidR="00C03F9C" w:rsidRPr="00406074" w14:paraId="16D9468E" w14:textId="77777777" w:rsidTr="004D4A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pct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2FFB3B21" w14:textId="77777777" w:rsidR="00C03F9C" w:rsidRPr="00FF6BE1" w:rsidRDefault="00C03F9C" w:rsidP="004D4AE9">
            <w:pPr>
              <w:rPr>
                <w:rFonts w:cs="Times New Roman"/>
                <w:b w:val="0"/>
                <w:szCs w:val="22"/>
              </w:rPr>
            </w:pPr>
            <w:r>
              <w:rPr>
                <w:rFonts w:cs="Times New Roman"/>
                <w:b w:val="0"/>
                <w:szCs w:val="22"/>
              </w:rPr>
              <w:t>#Project3Year</w:t>
            </w:r>
          </w:p>
        </w:tc>
        <w:tc>
          <w:tcPr>
            <w:tcW w:w="700" w:type="pct"/>
            <w:tcBorders>
              <w:top w:val="none" w:sz="0" w:space="0" w:color="auto"/>
              <w:bottom w:val="none" w:sz="0" w:space="0" w:color="auto"/>
            </w:tcBorders>
          </w:tcPr>
          <w:p w14:paraId="54182ADE" w14:textId="77777777" w:rsidR="00C03F9C" w:rsidRPr="00406074" w:rsidRDefault="00C03F9C" w:rsidP="004D4A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2"/>
              </w:rPr>
            </w:pPr>
            <w:r>
              <w:rPr>
                <w:rFonts w:cs="Times New Roman"/>
                <w:szCs w:val="22"/>
              </w:rPr>
              <w:t>#Project3Title</w:t>
            </w:r>
          </w:p>
        </w:tc>
        <w:tc>
          <w:tcPr>
            <w:tcW w:w="1074" w:type="pct"/>
            <w:tcBorders>
              <w:top w:val="none" w:sz="0" w:space="0" w:color="auto"/>
              <w:bottom w:val="none" w:sz="0" w:space="0" w:color="auto"/>
            </w:tcBorders>
          </w:tcPr>
          <w:p w14:paraId="3E31643C" w14:textId="77777777" w:rsidR="00C03F9C" w:rsidRPr="00406074" w:rsidRDefault="00C03F9C" w:rsidP="004D4A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2"/>
              </w:rPr>
            </w:pPr>
            <w:r>
              <w:rPr>
                <w:rFonts w:cs="Times New Roman"/>
                <w:szCs w:val="22"/>
              </w:rPr>
              <w:t>#Project3Technologies</w:t>
            </w:r>
          </w:p>
        </w:tc>
        <w:tc>
          <w:tcPr>
            <w:tcW w:w="2522" w:type="pct"/>
            <w:tcBorders>
              <w:top w:val="none" w:sz="0" w:space="0" w:color="auto"/>
              <w:bottom w:val="none" w:sz="0" w:space="0" w:color="auto"/>
            </w:tcBorders>
          </w:tcPr>
          <w:p w14:paraId="07DF269F" w14:textId="77777777" w:rsidR="00C03F9C" w:rsidRPr="00406074" w:rsidRDefault="00C03F9C" w:rsidP="004D4A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2"/>
              </w:rPr>
            </w:pPr>
            <w:r>
              <w:rPr>
                <w:rFonts w:cs="Times New Roman"/>
                <w:szCs w:val="22"/>
              </w:rPr>
              <w:t>#Project3Description</w:t>
            </w:r>
          </w:p>
        </w:tc>
      </w:tr>
      <w:tr w:rsidR="00C03F9C" w:rsidRPr="00406074" w14:paraId="1D5370D1" w14:textId="77777777" w:rsidTr="004D4AE9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pct"/>
            <w:tcBorders>
              <w:right w:val="none" w:sz="0" w:space="0" w:color="auto"/>
            </w:tcBorders>
          </w:tcPr>
          <w:p w14:paraId="2874702E" w14:textId="77777777" w:rsidR="00C03F9C" w:rsidRPr="00FF6BE1" w:rsidRDefault="00C03F9C" w:rsidP="004D4AE9">
            <w:pPr>
              <w:jc w:val="center"/>
              <w:rPr>
                <w:rFonts w:cs="Times New Roman"/>
                <w:b w:val="0"/>
                <w:szCs w:val="22"/>
              </w:rPr>
            </w:pPr>
            <w:r>
              <w:rPr>
                <w:rFonts w:cs="Times New Roman"/>
                <w:b w:val="0"/>
                <w:szCs w:val="22"/>
              </w:rPr>
              <w:t>#Project4Year</w:t>
            </w:r>
          </w:p>
        </w:tc>
        <w:tc>
          <w:tcPr>
            <w:tcW w:w="700" w:type="pct"/>
          </w:tcPr>
          <w:p w14:paraId="16007034" w14:textId="77777777" w:rsidR="00C03F9C" w:rsidRPr="00406074" w:rsidRDefault="00C03F9C" w:rsidP="004D4A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2"/>
              </w:rPr>
            </w:pPr>
            <w:r>
              <w:rPr>
                <w:rFonts w:cs="Times New Roman"/>
                <w:szCs w:val="22"/>
              </w:rPr>
              <w:t>#Project4Title</w:t>
            </w:r>
          </w:p>
        </w:tc>
        <w:tc>
          <w:tcPr>
            <w:tcW w:w="1074" w:type="pct"/>
          </w:tcPr>
          <w:p w14:paraId="29DD260D" w14:textId="77777777" w:rsidR="00C03F9C" w:rsidRPr="00406074" w:rsidRDefault="00C03F9C" w:rsidP="004D4A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2"/>
              </w:rPr>
            </w:pPr>
            <w:r>
              <w:rPr>
                <w:rFonts w:cs="Times New Roman"/>
                <w:szCs w:val="22"/>
              </w:rPr>
              <w:t>#Project4Technologies</w:t>
            </w:r>
          </w:p>
        </w:tc>
        <w:tc>
          <w:tcPr>
            <w:tcW w:w="2522" w:type="pct"/>
          </w:tcPr>
          <w:p w14:paraId="24098C2D" w14:textId="77777777" w:rsidR="00C03F9C" w:rsidRPr="00406074" w:rsidRDefault="00C03F9C" w:rsidP="004D4A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2"/>
              </w:rPr>
            </w:pPr>
            <w:r>
              <w:rPr>
                <w:rFonts w:cs="Times New Roman"/>
                <w:szCs w:val="22"/>
              </w:rPr>
              <w:t>#Project4Description</w:t>
            </w:r>
          </w:p>
        </w:tc>
      </w:tr>
      <w:tr w:rsidR="00C03F9C" w:rsidRPr="00406074" w14:paraId="3B9802A7" w14:textId="77777777" w:rsidTr="004D4A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pct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251BCCEE" w14:textId="77777777" w:rsidR="00C03F9C" w:rsidRPr="00FF6BE1" w:rsidRDefault="00C03F9C" w:rsidP="004D4AE9">
            <w:pPr>
              <w:rPr>
                <w:rFonts w:cs="Times New Roman"/>
                <w:b w:val="0"/>
                <w:szCs w:val="22"/>
              </w:rPr>
            </w:pPr>
            <w:r>
              <w:rPr>
                <w:rFonts w:cs="Times New Roman"/>
                <w:b w:val="0"/>
                <w:szCs w:val="22"/>
              </w:rPr>
              <w:t>#Project5Year</w:t>
            </w:r>
          </w:p>
        </w:tc>
        <w:tc>
          <w:tcPr>
            <w:tcW w:w="700" w:type="pct"/>
            <w:tcBorders>
              <w:top w:val="none" w:sz="0" w:space="0" w:color="auto"/>
              <w:bottom w:val="none" w:sz="0" w:space="0" w:color="auto"/>
            </w:tcBorders>
          </w:tcPr>
          <w:p w14:paraId="3691997B" w14:textId="77777777" w:rsidR="00C03F9C" w:rsidRPr="00406074" w:rsidRDefault="00C03F9C" w:rsidP="004D4A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2"/>
              </w:rPr>
            </w:pPr>
            <w:r>
              <w:rPr>
                <w:rFonts w:cs="Times New Roman"/>
                <w:szCs w:val="22"/>
              </w:rPr>
              <w:t>#Project5Title</w:t>
            </w:r>
          </w:p>
        </w:tc>
        <w:tc>
          <w:tcPr>
            <w:tcW w:w="1074" w:type="pct"/>
            <w:tcBorders>
              <w:top w:val="none" w:sz="0" w:space="0" w:color="auto"/>
              <w:bottom w:val="none" w:sz="0" w:space="0" w:color="auto"/>
            </w:tcBorders>
          </w:tcPr>
          <w:p w14:paraId="0AB9E76B" w14:textId="77777777" w:rsidR="00C03F9C" w:rsidRPr="00406074" w:rsidRDefault="00C03F9C" w:rsidP="004D4A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2"/>
              </w:rPr>
            </w:pPr>
            <w:r>
              <w:rPr>
                <w:rFonts w:cs="Times New Roman"/>
                <w:szCs w:val="22"/>
              </w:rPr>
              <w:t>#Project5Technologies</w:t>
            </w:r>
          </w:p>
        </w:tc>
        <w:tc>
          <w:tcPr>
            <w:tcW w:w="2522" w:type="pct"/>
            <w:tcBorders>
              <w:top w:val="none" w:sz="0" w:space="0" w:color="auto"/>
              <w:bottom w:val="none" w:sz="0" w:space="0" w:color="auto"/>
            </w:tcBorders>
          </w:tcPr>
          <w:p w14:paraId="18EF9E49" w14:textId="77777777" w:rsidR="00C03F9C" w:rsidRPr="00406074" w:rsidRDefault="00C03F9C" w:rsidP="004D4A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2"/>
              </w:rPr>
            </w:pPr>
            <w:r>
              <w:rPr>
                <w:rFonts w:cs="Times New Roman"/>
                <w:szCs w:val="22"/>
              </w:rPr>
              <w:t>#Project5Description</w:t>
            </w:r>
          </w:p>
        </w:tc>
      </w:tr>
    </w:tbl>
    <w:p w14:paraId="3F302913" w14:textId="77777777" w:rsidR="00C03F9C" w:rsidRPr="00406074" w:rsidRDefault="00C03F9C" w:rsidP="002B18C9">
      <w:pPr>
        <w:rPr>
          <w:szCs w:val="22"/>
        </w:rPr>
      </w:pPr>
    </w:p>
    <w:sectPr w:rsidR="00C03F9C" w:rsidRPr="00406074" w:rsidSect="00D07088">
      <w:headerReference w:type="default" r:id="rId8"/>
      <w:headerReference w:type="first" r:id="rId9"/>
      <w:pgSz w:w="11906" w:h="16838" w:code="9"/>
      <w:pgMar w:top="142" w:right="720" w:bottom="720" w:left="720" w:header="2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69F3F5" w14:textId="77777777" w:rsidR="002069A2" w:rsidRDefault="002069A2" w:rsidP="00B607BD">
      <w:pPr>
        <w:spacing w:after="0"/>
      </w:pPr>
      <w:r>
        <w:separator/>
      </w:r>
    </w:p>
  </w:endnote>
  <w:endnote w:type="continuationSeparator" w:id="0">
    <w:p w14:paraId="388FFD60" w14:textId="77777777" w:rsidR="002069A2" w:rsidRDefault="002069A2" w:rsidP="00B607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4ACC9C" w14:textId="77777777" w:rsidR="002069A2" w:rsidRDefault="002069A2" w:rsidP="00B607BD">
      <w:pPr>
        <w:spacing w:after="0"/>
      </w:pPr>
      <w:r>
        <w:separator/>
      </w:r>
    </w:p>
  </w:footnote>
  <w:footnote w:type="continuationSeparator" w:id="0">
    <w:p w14:paraId="6638D164" w14:textId="77777777" w:rsidR="002069A2" w:rsidRDefault="002069A2" w:rsidP="00B607B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773BA2" w14:textId="1B991FA3" w:rsidR="00CA4FCF" w:rsidRPr="00406074" w:rsidRDefault="00CA4FCF" w:rsidP="008352E8">
    <w:pPr>
      <w:pStyle w:val="Header"/>
      <w:rPr>
        <w:rFonts w:cs="Times New Roman"/>
        <w:b/>
        <w:noProof/>
        <w:sz w:val="24"/>
        <w:szCs w:val="24"/>
      </w:rPr>
    </w:pPr>
    <w:r w:rsidRPr="00C16302">
      <w:rPr>
        <w:rFonts w:ascii="Times New Roman" w:hAnsi="Times New Roman" w:cs="Times New Roman"/>
        <w:b/>
        <w:noProof/>
        <w:sz w:val="26"/>
        <w:szCs w:val="26"/>
        <w:lang w:val="en-IN" w:eastAsia="en-IN" w:bidi="ar-SA"/>
      </w:rPr>
      <w:drawing>
        <wp:anchor distT="0" distB="0" distL="114300" distR="114300" simplePos="0" relativeHeight="251664384" behindDoc="0" locked="0" layoutInCell="1" allowOverlap="1" wp14:anchorId="7600401B" wp14:editId="0CFFEA32">
          <wp:simplePos x="0" y="0"/>
          <wp:positionH relativeFrom="column">
            <wp:posOffset>4800601</wp:posOffset>
          </wp:positionH>
          <wp:positionV relativeFrom="paragraph">
            <wp:posOffset>111152</wp:posOffset>
          </wp:positionV>
          <wp:extent cx="2114224" cy="562583"/>
          <wp:effectExtent l="0" t="0" r="635" b="9525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PSTME Logo.g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24239" cy="56524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D37B8" w:rsidRPr="00C16302">
      <w:rPr>
        <w:rFonts w:ascii="Times New Roman" w:eastAsia="Times New Roman" w:hAnsi="Times New Roman" w:cs="Times New Roman"/>
        <w:sz w:val="24"/>
      </w:rPr>
      <w:tab/>
    </w:r>
    <w:r w:rsidR="005D37B8" w:rsidRPr="00C16302">
      <w:rPr>
        <w:rFonts w:ascii="Times New Roman" w:eastAsia="Times New Roman" w:hAnsi="Times New Roman" w:cs="Times New Roman"/>
        <w:sz w:val="24"/>
      </w:rPr>
      <w:tab/>
      <w:t xml:space="preserve">                                               </w:t>
    </w:r>
    <w:r w:rsidR="005D37B8" w:rsidRPr="00C16302">
      <w:rPr>
        <w:rFonts w:ascii="Times New Roman" w:eastAsia="Times New Roman" w:hAnsi="Times New Roman" w:cs="Times New Roman"/>
        <w:sz w:val="24"/>
      </w:rPr>
      <w:br/>
    </w:r>
    <w:r w:rsidR="00026AA7">
      <w:rPr>
        <w:rFonts w:eastAsia="Times New Roman" w:cs="Times New Roman"/>
        <w:b/>
        <w:sz w:val="24"/>
        <w:szCs w:val="24"/>
      </w:rPr>
      <w:t>#Course</w:t>
    </w:r>
    <w:r w:rsidR="00C64B31" w:rsidRPr="00C16302">
      <w:rPr>
        <w:rFonts w:cs="Times New Roman"/>
        <w:b/>
        <w:noProof/>
        <w:sz w:val="24"/>
        <w:szCs w:val="24"/>
      </w:rPr>
      <w:t xml:space="preserve"> </w:t>
    </w:r>
    <w:r w:rsidRPr="00C16302">
      <w:rPr>
        <w:rFonts w:cs="Times New Roman"/>
        <w:b/>
        <w:noProof/>
        <w:sz w:val="24"/>
        <w:szCs w:val="24"/>
      </w:rPr>
      <w:t>–</w:t>
    </w:r>
    <w:r w:rsidR="00C16302" w:rsidRPr="00C16302">
      <w:rPr>
        <w:rFonts w:cs="Times New Roman"/>
        <w:b/>
        <w:noProof/>
        <w:sz w:val="24"/>
        <w:szCs w:val="24"/>
      </w:rPr>
      <w:t xml:space="preserve"> </w:t>
    </w:r>
    <w:r w:rsidR="00026AA7">
      <w:rPr>
        <w:rFonts w:cs="Times New Roman"/>
        <w:b/>
        <w:noProof/>
        <w:sz w:val="24"/>
        <w:szCs w:val="24"/>
      </w:rPr>
      <w:t>#Branch</w:t>
    </w:r>
  </w:p>
  <w:p w14:paraId="59FD4379" w14:textId="7C94C59E" w:rsidR="005D37B8" w:rsidRPr="00406074" w:rsidRDefault="00026AA7" w:rsidP="008352E8">
    <w:pPr>
      <w:pStyle w:val="Header"/>
      <w:rPr>
        <w:rFonts w:eastAsia="Times New Roman" w:cs="Times New Roman"/>
        <w:sz w:val="24"/>
        <w:szCs w:val="24"/>
      </w:rPr>
    </w:pPr>
    <w:r>
      <w:rPr>
        <w:rFonts w:eastAsia="Times New Roman" w:cs="Times New Roman"/>
        <w:b/>
        <w:sz w:val="24"/>
        <w:szCs w:val="24"/>
      </w:rPr>
      <w:t>#Name</w:t>
    </w:r>
    <w:r w:rsidR="006E2FA8">
      <w:rPr>
        <w:rFonts w:cs="Times New Roman"/>
        <w:b/>
        <w:noProof/>
        <w:sz w:val="24"/>
        <w:szCs w:val="24"/>
      </w:rPr>
      <w:br/>
    </w:r>
    <w:r>
      <w:rPr>
        <w:rFonts w:cs="Times New Roman"/>
        <w:b/>
        <w:noProof/>
        <w:sz w:val="24"/>
        <w:szCs w:val="24"/>
      </w:rPr>
      <w:t>#BirthDate</w:t>
    </w:r>
    <w:r w:rsidR="005D37B8" w:rsidRPr="00406074">
      <w:rPr>
        <w:rFonts w:cs="Times New Roman"/>
        <w:b/>
        <w:noProof/>
        <w:sz w:val="24"/>
        <w:szCs w:val="24"/>
      </w:rPr>
      <w:tab/>
    </w:r>
    <w:r w:rsidR="005D37B8" w:rsidRPr="00406074">
      <w:rPr>
        <w:rFonts w:cs="Times New Roman"/>
        <w:b/>
        <w:noProof/>
        <w:sz w:val="24"/>
        <w:szCs w:val="24"/>
      </w:rPr>
      <w:tab/>
    </w:r>
    <w:r w:rsidR="005D37B8" w:rsidRPr="00406074">
      <w:rPr>
        <w:rFonts w:cs="Times New Roman"/>
        <w:b/>
        <w:noProof/>
        <w:sz w:val="24"/>
        <w:szCs w:val="24"/>
      </w:rPr>
      <w:tab/>
    </w:r>
    <w:r w:rsidR="005D37B8" w:rsidRPr="00406074">
      <w:rPr>
        <w:rFonts w:eastAsia="Times New Roman" w:cs="Times New Roman"/>
        <w:noProof/>
        <w:sz w:val="24"/>
        <w:szCs w:val="24"/>
        <w:lang w:val="en-IN" w:eastAsia="en-IN" w:bidi="ar-SA"/>
      </w:rPr>
      <w:t xml:space="preserve"> </w:t>
    </w:r>
  </w:p>
  <w:p w14:paraId="42629A30" w14:textId="2CFB712D" w:rsidR="00C64B31" w:rsidRPr="005D37B8" w:rsidRDefault="00850637" w:rsidP="008352E8">
    <w:pPr>
      <w:pStyle w:val="Header"/>
      <w:rPr>
        <w:rFonts w:ascii="Times New Roman" w:hAnsi="Times New Roman" w:cs="Times New Roman"/>
        <w:b/>
        <w:noProof/>
        <w:sz w:val="26"/>
        <w:szCs w:val="26"/>
      </w:rPr>
    </w:pPr>
    <w:r>
      <w:rPr>
        <w:noProof/>
        <w:lang w:val="en-IN" w:eastAsia="en-IN" w:bidi="ar-SA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12F765E" wp14:editId="4531838B">
              <wp:simplePos x="0" y="0"/>
              <wp:positionH relativeFrom="page">
                <wp:align>right</wp:align>
              </wp:positionH>
              <wp:positionV relativeFrom="paragraph">
                <wp:posOffset>27940</wp:posOffset>
              </wp:positionV>
              <wp:extent cx="7829550" cy="0"/>
              <wp:effectExtent l="0" t="19050" r="19050" b="19050"/>
              <wp:wrapNone/>
              <wp:docPr id="74" name="Straight Connector 7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829550" cy="0"/>
                      </a:xfrm>
                      <a:prstGeom prst="line">
                        <a:avLst/>
                      </a:prstGeom>
                      <a:ln w="28575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38CD8A9" id="Straight Connector 74" o:spid="_x0000_s1026" style="position:absolute;z-index:251663360;visibility:visible;mso-wrap-style:square;mso-width-percent:0;mso-wrap-distance-left:9pt;mso-wrap-distance-top:0;mso-wrap-distance-right:9pt;mso-wrap-distance-bottom:0;mso-position-horizontal:right;mso-position-horizontal-relative:page;mso-position-vertical:absolute;mso-position-vertical-relative:text;mso-width-percent:0;mso-width-relative:margin" from="565.3pt,2.2pt" to="1181.8pt,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" strokecolor="black [3213]" strokeweight="2.25pt">
              <v:stroke joinstyle="miter"/>
              <w10:wrap anchorx="page"/>
            </v:line>
          </w:pict>
        </mc:Fallback>
      </mc:AlternateContent>
    </w:r>
    <w:r w:rsidR="005D37B8">
      <w:rPr>
        <w:rFonts w:ascii="Times New Roman" w:hAnsi="Times New Roman" w:cs="Times New Roman"/>
        <w:b/>
        <w:noProof/>
        <w:sz w:val="26"/>
        <w:szCs w:val="26"/>
      </w:rPr>
      <w:tab/>
    </w:r>
    <w:r w:rsidR="005D37B8">
      <w:rPr>
        <w:rFonts w:ascii="Times New Roman" w:hAnsi="Times New Roman" w:cs="Times New Roman"/>
        <w:b/>
        <w:noProof/>
        <w:sz w:val="26"/>
        <w:szCs w:val="26"/>
      </w:rPr>
      <w:tab/>
    </w:r>
    <w:r w:rsidR="005D37B8">
      <w:rPr>
        <w:rFonts w:ascii="Times New Roman" w:hAnsi="Times New Roman" w:cs="Times New Roman"/>
        <w:b/>
        <w:noProof/>
        <w:sz w:val="26"/>
        <w:szCs w:val="26"/>
      </w:rPr>
      <w:tab/>
    </w:r>
    <w:r w:rsidR="003C15AB">
      <w:rPr>
        <w:rFonts w:ascii="Times New Roman" w:hAnsi="Times New Roman" w:cs="Times New Roman"/>
        <w:b/>
        <w:noProof/>
        <w:sz w:val="26"/>
        <w:szCs w:val="26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B57F07" w14:textId="6383C47C" w:rsidR="00B41F6A" w:rsidRPr="00CE4198" w:rsidRDefault="00B41F6A" w:rsidP="00CE4198">
    <w:pPr>
      <w:spacing w:after="320" w:line="276" w:lineRule="auto"/>
      <w:ind w:right="5840"/>
      <w:rPr>
        <w:rFonts w:eastAsia="Times New Roman" w:cs="Calibri"/>
        <w:sz w:val="24"/>
      </w:rPr>
    </w:pPr>
    <w:bookmarkStart w:id="0" w:name="_Hlk522337870"/>
    <w:bookmarkStart w:id="1" w:name="_Hlk522565392"/>
    <w:bookmarkStart w:id="2" w:name="_Hlk522565393"/>
    <w:bookmarkStart w:id="3" w:name="_Hlk524259215"/>
    <w:bookmarkStart w:id="4" w:name="_Hlk524259216"/>
    <w:r w:rsidRPr="00257AAA">
      <w:rPr>
        <w:rFonts w:eastAsia="Times New Roman" w:cs="Calibri"/>
        <w:b/>
        <w:noProof/>
        <w:sz w:val="28"/>
        <w:szCs w:val="22"/>
        <w:lang w:val="en-IN" w:eastAsia="en-IN" w:bidi="ar-SA"/>
      </w:rPr>
      <w:drawing>
        <wp:anchor distT="0" distB="0" distL="114300" distR="114300" simplePos="0" relativeHeight="251659264" behindDoc="0" locked="0" layoutInCell="1" allowOverlap="1" wp14:anchorId="5F7A4A89" wp14:editId="429692C6">
          <wp:simplePos x="0" y="0"/>
          <wp:positionH relativeFrom="column">
            <wp:posOffset>5819775</wp:posOffset>
          </wp:positionH>
          <wp:positionV relativeFrom="paragraph">
            <wp:posOffset>-169545</wp:posOffset>
          </wp:positionV>
          <wp:extent cx="990600" cy="961390"/>
          <wp:effectExtent l="0" t="0" r="0" b="0"/>
          <wp:wrapSquare wrapText="bothSides"/>
          <wp:docPr id="13" name="Picture 13" descr="C:\Users\Meet007\Desktop\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eet007\Desktop\LOGO.jp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70" t="2337" r="71313" b="2816"/>
                  <a:stretch/>
                </pic:blipFill>
                <pic:spPr bwMode="auto">
                  <a:xfrm>
                    <a:off x="0" y="0"/>
                    <a:ext cx="990600" cy="96139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57AAA">
      <w:rPr>
        <w:rFonts w:eastAsia="Times New Roman" w:cs="Calibri"/>
        <w:b/>
        <w:sz w:val="28"/>
        <w:szCs w:val="22"/>
      </w:rPr>
      <w:t xml:space="preserve">B. TECH </w:t>
    </w:r>
    <w:r>
      <w:rPr>
        <w:rFonts w:eastAsia="Times New Roman" w:cs="Calibri"/>
        <w:b/>
        <w:sz w:val="28"/>
        <w:szCs w:val="22"/>
      </w:rPr>
      <w:t xml:space="preserve">INTEGRATED </w:t>
    </w:r>
    <w:r w:rsidRPr="00257AAA">
      <w:rPr>
        <w:rFonts w:eastAsia="Times New Roman" w:cs="Calibri"/>
        <w:b/>
        <w:sz w:val="28"/>
        <w:szCs w:val="22"/>
      </w:rPr>
      <w:t>COMPUTER</w:t>
    </w:r>
    <w:r>
      <w:rPr>
        <w:rFonts w:eastAsia="Times New Roman" w:cs="Calibri"/>
        <w:b/>
        <w:sz w:val="28"/>
        <w:szCs w:val="22"/>
      </w:rPr>
      <w:t>S</w:t>
    </w:r>
    <w:r>
      <w:rPr>
        <w:rFonts w:eastAsia="Times New Roman" w:cs="Calibri"/>
        <w:b/>
        <w:sz w:val="24"/>
      </w:rPr>
      <w:br/>
    </w:r>
    <w:r>
      <w:rPr>
        <w:rFonts w:eastAsia="Times New Roman" w:cs="Calibri"/>
        <w:sz w:val="24"/>
      </w:rPr>
      <w:t xml:space="preserve">    </w:t>
    </w:r>
    <w:r w:rsidRPr="00496C24">
      <w:rPr>
        <w:rFonts w:eastAsia="Times New Roman" w:cs="Calibri"/>
        <w:sz w:val="24"/>
      </w:rPr>
      <w:t xml:space="preserve">Name – </w:t>
    </w:r>
    <w:proofErr w:type="spellStart"/>
    <w:r>
      <w:rPr>
        <w:rFonts w:eastAsia="Times New Roman" w:cs="Calibri"/>
        <w:sz w:val="24"/>
      </w:rPr>
      <w:t>Darshin</w:t>
    </w:r>
    <w:proofErr w:type="spellEnd"/>
    <w:r>
      <w:rPr>
        <w:rFonts w:eastAsia="Times New Roman" w:cs="Calibri"/>
        <w:sz w:val="24"/>
      </w:rPr>
      <w:t xml:space="preserve"> Kalpesh Shah</w:t>
    </w:r>
    <w:r>
      <w:rPr>
        <w:rFonts w:eastAsia="Times New Roman" w:cs="Calibri"/>
        <w:sz w:val="24"/>
      </w:rPr>
      <w:br/>
      <w:t xml:space="preserve">    </w:t>
    </w:r>
    <w:r w:rsidRPr="00496C24">
      <w:rPr>
        <w:rFonts w:eastAsia="Times New Roman" w:cs="Calibri"/>
        <w:sz w:val="24"/>
      </w:rPr>
      <w:t>Date of Birth – 1</w:t>
    </w:r>
    <w:r>
      <w:rPr>
        <w:rFonts w:eastAsia="Times New Roman" w:cs="Calibri"/>
        <w:sz w:val="24"/>
      </w:rPr>
      <w:t>6</w:t>
    </w:r>
    <w:r w:rsidRPr="00496C24">
      <w:rPr>
        <w:rFonts w:eastAsia="Times New Roman" w:cs="Calibri"/>
        <w:sz w:val="24"/>
        <w:vertAlign w:val="superscript"/>
      </w:rPr>
      <w:t>th</w:t>
    </w:r>
    <w:r>
      <w:rPr>
        <w:rFonts w:eastAsia="Times New Roman" w:cs="Calibri"/>
        <w:sz w:val="24"/>
        <w:vertAlign w:val="superscript"/>
      </w:rPr>
      <w:t xml:space="preserve"> </w:t>
    </w:r>
    <w:proofErr w:type="gramStart"/>
    <w:r>
      <w:rPr>
        <w:rFonts w:eastAsia="Times New Roman" w:cs="Calibri"/>
        <w:sz w:val="24"/>
      </w:rPr>
      <w:t>July,</w:t>
    </w:r>
    <w:proofErr w:type="gramEnd"/>
    <w:r w:rsidRPr="00496C24">
      <w:rPr>
        <w:rFonts w:eastAsia="Times New Roman" w:cs="Calibri"/>
        <w:sz w:val="24"/>
      </w:rPr>
      <w:t xml:space="preserve"> 1998</w:t>
    </w:r>
    <w:bookmarkEnd w:id="0"/>
    <w:bookmarkEnd w:id="1"/>
    <w:bookmarkEnd w:id="2"/>
    <w:bookmarkEnd w:id="3"/>
    <w:bookmarkEnd w:id="4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F53E9"/>
    <w:multiLevelType w:val="hybridMultilevel"/>
    <w:tmpl w:val="9EFCBE7E"/>
    <w:lvl w:ilvl="0" w:tplc="04090001">
      <w:start w:val="1"/>
      <w:numFmt w:val="bullet"/>
      <w:lvlText w:val=""/>
      <w:lvlJc w:val="left"/>
      <w:pPr>
        <w:ind w:left="-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0" w:hanging="360"/>
      </w:pPr>
    </w:lvl>
    <w:lvl w:ilvl="2" w:tplc="0409001B" w:tentative="1">
      <w:start w:val="1"/>
      <w:numFmt w:val="lowerRoman"/>
      <w:lvlText w:val="%3."/>
      <w:lvlJc w:val="right"/>
      <w:pPr>
        <w:ind w:left="720" w:hanging="180"/>
      </w:pPr>
    </w:lvl>
    <w:lvl w:ilvl="3" w:tplc="0409000F" w:tentative="1">
      <w:start w:val="1"/>
      <w:numFmt w:val="decimal"/>
      <w:lvlText w:val="%4."/>
      <w:lvlJc w:val="left"/>
      <w:pPr>
        <w:ind w:left="1440" w:hanging="360"/>
      </w:pPr>
    </w:lvl>
    <w:lvl w:ilvl="4" w:tplc="04090019" w:tentative="1">
      <w:start w:val="1"/>
      <w:numFmt w:val="lowerLetter"/>
      <w:lvlText w:val="%5."/>
      <w:lvlJc w:val="left"/>
      <w:pPr>
        <w:ind w:left="2160" w:hanging="360"/>
      </w:pPr>
    </w:lvl>
    <w:lvl w:ilvl="5" w:tplc="0409001B" w:tentative="1">
      <w:start w:val="1"/>
      <w:numFmt w:val="lowerRoman"/>
      <w:lvlText w:val="%6."/>
      <w:lvlJc w:val="right"/>
      <w:pPr>
        <w:ind w:left="2880" w:hanging="180"/>
      </w:pPr>
    </w:lvl>
    <w:lvl w:ilvl="6" w:tplc="0409000F" w:tentative="1">
      <w:start w:val="1"/>
      <w:numFmt w:val="decimal"/>
      <w:lvlText w:val="%7."/>
      <w:lvlJc w:val="left"/>
      <w:pPr>
        <w:ind w:left="3600" w:hanging="360"/>
      </w:pPr>
    </w:lvl>
    <w:lvl w:ilvl="7" w:tplc="04090019" w:tentative="1">
      <w:start w:val="1"/>
      <w:numFmt w:val="lowerLetter"/>
      <w:lvlText w:val="%8."/>
      <w:lvlJc w:val="left"/>
      <w:pPr>
        <w:ind w:left="4320" w:hanging="360"/>
      </w:pPr>
    </w:lvl>
    <w:lvl w:ilvl="8" w:tplc="0409001B" w:tentative="1">
      <w:start w:val="1"/>
      <w:numFmt w:val="lowerRoman"/>
      <w:lvlText w:val="%9."/>
      <w:lvlJc w:val="right"/>
      <w:pPr>
        <w:ind w:left="5040" w:hanging="180"/>
      </w:pPr>
    </w:lvl>
  </w:abstractNum>
  <w:abstractNum w:abstractNumId="1" w15:restartNumberingAfterBreak="0">
    <w:nsid w:val="066F7EC2"/>
    <w:multiLevelType w:val="hybridMultilevel"/>
    <w:tmpl w:val="7EA047E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1C79E1"/>
    <w:multiLevelType w:val="hybridMultilevel"/>
    <w:tmpl w:val="F18C39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7D272F"/>
    <w:multiLevelType w:val="hybridMultilevel"/>
    <w:tmpl w:val="D494DF64"/>
    <w:lvl w:ilvl="0" w:tplc="AD3A232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14A0279"/>
    <w:multiLevelType w:val="hybridMultilevel"/>
    <w:tmpl w:val="F45AD2AE"/>
    <w:lvl w:ilvl="0" w:tplc="AD3A232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4070C81"/>
    <w:multiLevelType w:val="hybridMultilevel"/>
    <w:tmpl w:val="C7F6B644"/>
    <w:lvl w:ilvl="0" w:tplc="AD3A232E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6" w15:restartNumberingAfterBreak="0">
    <w:nsid w:val="1488685A"/>
    <w:multiLevelType w:val="hybridMultilevel"/>
    <w:tmpl w:val="13D2C56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B27260"/>
    <w:multiLevelType w:val="hybridMultilevel"/>
    <w:tmpl w:val="2D5682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A3B00BA"/>
    <w:multiLevelType w:val="hybridMultilevel"/>
    <w:tmpl w:val="043267F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7F1D38"/>
    <w:multiLevelType w:val="hybridMultilevel"/>
    <w:tmpl w:val="865037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6F2140"/>
    <w:multiLevelType w:val="hybridMultilevel"/>
    <w:tmpl w:val="B922F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7B4C4C"/>
    <w:multiLevelType w:val="hybridMultilevel"/>
    <w:tmpl w:val="BE7ABDA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59B6CF0"/>
    <w:multiLevelType w:val="hybridMultilevel"/>
    <w:tmpl w:val="E74871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CD5489"/>
    <w:multiLevelType w:val="hybridMultilevel"/>
    <w:tmpl w:val="8E0E533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E942F5E"/>
    <w:multiLevelType w:val="hybridMultilevel"/>
    <w:tmpl w:val="D7FA2BF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FE34EA5"/>
    <w:multiLevelType w:val="hybridMultilevel"/>
    <w:tmpl w:val="BAFA9AE0"/>
    <w:lvl w:ilvl="0" w:tplc="AD3A232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4FC5710"/>
    <w:multiLevelType w:val="hybridMultilevel"/>
    <w:tmpl w:val="95EAAB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192B4F"/>
    <w:multiLevelType w:val="hybridMultilevel"/>
    <w:tmpl w:val="68A4F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E53451"/>
    <w:multiLevelType w:val="hybridMultilevel"/>
    <w:tmpl w:val="66FEAF6E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9" w15:restartNumberingAfterBreak="0">
    <w:nsid w:val="3FF31FEE"/>
    <w:multiLevelType w:val="hybridMultilevel"/>
    <w:tmpl w:val="4E3E13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A61823"/>
    <w:multiLevelType w:val="hybridMultilevel"/>
    <w:tmpl w:val="66F2BE6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5EF18C5"/>
    <w:multiLevelType w:val="hybridMultilevel"/>
    <w:tmpl w:val="EABA802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B33DBC"/>
    <w:multiLevelType w:val="hybridMultilevel"/>
    <w:tmpl w:val="07CA1D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59638A"/>
    <w:multiLevelType w:val="hybridMultilevel"/>
    <w:tmpl w:val="E7A424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2D0EB6"/>
    <w:multiLevelType w:val="hybridMultilevel"/>
    <w:tmpl w:val="1EFABDF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2FC4FE4"/>
    <w:multiLevelType w:val="hybridMultilevel"/>
    <w:tmpl w:val="523E99AC"/>
    <w:lvl w:ilvl="0" w:tplc="AD3A232E">
      <w:start w:val="1"/>
      <w:numFmt w:val="bullet"/>
      <w:lvlText w:val=""/>
      <w:lvlJc w:val="left"/>
      <w:pPr>
        <w:ind w:left="41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6" w15:restartNumberingAfterBreak="0">
    <w:nsid w:val="53DE2FE9"/>
    <w:multiLevelType w:val="hybridMultilevel"/>
    <w:tmpl w:val="D4A67670"/>
    <w:lvl w:ilvl="0" w:tplc="A6BA9692">
      <w:start w:val="88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451433"/>
    <w:multiLevelType w:val="hybridMultilevel"/>
    <w:tmpl w:val="0B7024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357703"/>
    <w:multiLevelType w:val="hybridMultilevel"/>
    <w:tmpl w:val="544A31CE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9" w15:restartNumberingAfterBreak="0">
    <w:nsid w:val="604A3E90"/>
    <w:multiLevelType w:val="hybridMultilevel"/>
    <w:tmpl w:val="95FC7B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1123B1E"/>
    <w:multiLevelType w:val="hybridMultilevel"/>
    <w:tmpl w:val="73FA99A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BB7D4B"/>
    <w:multiLevelType w:val="hybridMultilevel"/>
    <w:tmpl w:val="E102966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D3379C9"/>
    <w:multiLevelType w:val="hybridMultilevel"/>
    <w:tmpl w:val="D5EC3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09264D4"/>
    <w:multiLevelType w:val="hybridMultilevel"/>
    <w:tmpl w:val="E076A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3E329B"/>
    <w:multiLevelType w:val="hybridMultilevel"/>
    <w:tmpl w:val="B8E47CA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677EB5"/>
    <w:multiLevelType w:val="hybridMultilevel"/>
    <w:tmpl w:val="1856DC14"/>
    <w:lvl w:ilvl="0" w:tplc="3DBA60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67842957">
    <w:abstractNumId w:val="20"/>
  </w:num>
  <w:num w:numId="2" w16cid:durableId="1674335707">
    <w:abstractNumId w:val="23"/>
  </w:num>
  <w:num w:numId="3" w16cid:durableId="1265112899">
    <w:abstractNumId w:val="28"/>
  </w:num>
  <w:num w:numId="4" w16cid:durableId="1602180800">
    <w:abstractNumId w:val="35"/>
  </w:num>
  <w:num w:numId="5" w16cid:durableId="645939782">
    <w:abstractNumId w:val="2"/>
  </w:num>
  <w:num w:numId="6" w16cid:durableId="1576427864">
    <w:abstractNumId w:val="3"/>
  </w:num>
  <w:num w:numId="7" w16cid:durableId="247420949">
    <w:abstractNumId w:val="18"/>
  </w:num>
  <w:num w:numId="8" w16cid:durableId="121507013">
    <w:abstractNumId w:val="15"/>
  </w:num>
  <w:num w:numId="9" w16cid:durableId="1666781390">
    <w:abstractNumId w:val="4"/>
  </w:num>
  <w:num w:numId="10" w16cid:durableId="574508195">
    <w:abstractNumId w:val="5"/>
  </w:num>
  <w:num w:numId="11" w16cid:durableId="1478643704">
    <w:abstractNumId w:val="25"/>
  </w:num>
  <w:num w:numId="12" w16cid:durableId="1917664018">
    <w:abstractNumId w:val="27"/>
  </w:num>
  <w:num w:numId="13" w16cid:durableId="1112744537">
    <w:abstractNumId w:val="22"/>
  </w:num>
  <w:num w:numId="14" w16cid:durableId="380832988">
    <w:abstractNumId w:val="26"/>
  </w:num>
  <w:num w:numId="15" w16cid:durableId="1246575849">
    <w:abstractNumId w:val="0"/>
  </w:num>
  <w:num w:numId="16" w16cid:durableId="931546127">
    <w:abstractNumId w:val="19"/>
  </w:num>
  <w:num w:numId="17" w16cid:durableId="973170846">
    <w:abstractNumId w:val="7"/>
  </w:num>
  <w:num w:numId="18" w16cid:durableId="1245409328">
    <w:abstractNumId w:val="29"/>
  </w:num>
  <w:num w:numId="19" w16cid:durableId="29572743">
    <w:abstractNumId w:val="15"/>
  </w:num>
  <w:num w:numId="20" w16cid:durableId="654837446">
    <w:abstractNumId w:val="32"/>
  </w:num>
  <w:num w:numId="21" w16cid:durableId="1411998078">
    <w:abstractNumId w:val="12"/>
  </w:num>
  <w:num w:numId="22" w16cid:durableId="438842289">
    <w:abstractNumId w:val="33"/>
  </w:num>
  <w:num w:numId="23" w16cid:durableId="2079135851">
    <w:abstractNumId w:val="10"/>
  </w:num>
  <w:num w:numId="24" w16cid:durableId="339745252">
    <w:abstractNumId w:val="14"/>
  </w:num>
  <w:num w:numId="25" w16cid:durableId="1276257905">
    <w:abstractNumId w:val="21"/>
  </w:num>
  <w:num w:numId="26" w16cid:durableId="1742018817">
    <w:abstractNumId w:val="34"/>
  </w:num>
  <w:num w:numId="27" w16cid:durableId="6641065">
    <w:abstractNumId w:val="11"/>
  </w:num>
  <w:num w:numId="28" w16cid:durableId="363094744">
    <w:abstractNumId w:val="6"/>
  </w:num>
  <w:num w:numId="29" w16cid:durableId="862328197">
    <w:abstractNumId w:val="1"/>
  </w:num>
  <w:num w:numId="30" w16cid:durableId="1792703947">
    <w:abstractNumId w:val="16"/>
  </w:num>
  <w:num w:numId="31" w16cid:durableId="658921355">
    <w:abstractNumId w:val="24"/>
  </w:num>
  <w:num w:numId="32" w16cid:durableId="178857697">
    <w:abstractNumId w:val="9"/>
  </w:num>
  <w:num w:numId="33" w16cid:durableId="1954357634">
    <w:abstractNumId w:val="8"/>
  </w:num>
  <w:num w:numId="34" w16cid:durableId="570967049">
    <w:abstractNumId w:val="31"/>
  </w:num>
  <w:num w:numId="35" w16cid:durableId="933899229">
    <w:abstractNumId w:val="17"/>
  </w:num>
  <w:num w:numId="36" w16cid:durableId="85275862">
    <w:abstractNumId w:val="30"/>
  </w:num>
  <w:num w:numId="37" w16cid:durableId="213617022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2MjG1NDe3tLAwMTBV0lEKTi0uzszPAykwtagFAKW8OTAtAAAA"/>
  </w:docVars>
  <w:rsids>
    <w:rsidRoot w:val="00B607BD"/>
    <w:rsid w:val="00000C86"/>
    <w:rsid w:val="00001AEB"/>
    <w:rsid w:val="00002A88"/>
    <w:rsid w:val="00002CB0"/>
    <w:rsid w:val="00003987"/>
    <w:rsid w:val="00007CD4"/>
    <w:rsid w:val="00007E0F"/>
    <w:rsid w:val="00010C5C"/>
    <w:rsid w:val="00011AAB"/>
    <w:rsid w:val="000122D7"/>
    <w:rsid w:val="000147F9"/>
    <w:rsid w:val="0002453C"/>
    <w:rsid w:val="000249A3"/>
    <w:rsid w:val="00026AA7"/>
    <w:rsid w:val="00030566"/>
    <w:rsid w:val="00033CB1"/>
    <w:rsid w:val="00034DC3"/>
    <w:rsid w:val="00045371"/>
    <w:rsid w:val="00046F72"/>
    <w:rsid w:val="00051E22"/>
    <w:rsid w:val="00054B6C"/>
    <w:rsid w:val="00055A5D"/>
    <w:rsid w:val="00056545"/>
    <w:rsid w:val="000623C6"/>
    <w:rsid w:val="000629EA"/>
    <w:rsid w:val="00067B84"/>
    <w:rsid w:val="00070C88"/>
    <w:rsid w:val="00070CB0"/>
    <w:rsid w:val="000739B1"/>
    <w:rsid w:val="000742C4"/>
    <w:rsid w:val="0007501E"/>
    <w:rsid w:val="00075314"/>
    <w:rsid w:val="00077E13"/>
    <w:rsid w:val="00083CC3"/>
    <w:rsid w:val="0008455F"/>
    <w:rsid w:val="00084AED"/>
    <w:rsid w:val="00096A22"/>
    <w:rsid w:val="00097254"/>
    <w:rsid w:val="000A1EF8"/>
    <w:rsid w:val="000A270E"/>
    <w:rsid w:val="000A5FA8"/>
    <w:rsid w:val="000B057D"/>
    <w:rsid w:val="000B6738"/>
    <w:rsid w:val="000B6C1F"/>
    <w:rsid w:val="000C1404"/>
    <w:rsid w:val="000C172B"/>
    <w:rsid w:val="000C17CC"/>
    <w:rsid w:val="000C4444"/>
    <w:rsid w:val="000C7139"/>
    <w:rsid w:val="000D0C49"/>
    <w:rsid w:val="000D0F90"/>
    <w:rsid w:val="000D154F"/>
    <w:rsid w:val="000D68EC"/>
    <w:rsid w:val="000D768C"/>
    <w:rsid w:val="000E58ED"/>
    <w:rsid w:val="000F222D"/>
    <w:rsid w:val="000F3708"/>
    <w:rsid w:val="000F43A9"/>
    <w:rsid w:val="00102B0D"/>
    <w:rsid w:val="0010640E"/>
    <w:rsid w:val="001066FF"/>
    <w:rsid w:val="00110578"/>
    <w:rsid w:val="00113711"/>
    <w:rsid w:val="00113DF0"/>
    <w:rsid w:val="00116B09"/>
    <w:rsid w:val="001200D8"/>
    <w:rsid w:val="00120B96"/>
    <w:rsid w:val="001244D0"/>
    <w:rsid w:val="001315B5"/>
    <w:rsid w:val="00134156"/>
    <w:rsid w:val="00142988"/>
    <w:rsid w:val="00145CF1"/>
    <w:rsid w:val="00146E38"/>
    <w:rsid w:val="0015011B"/>
    <w:rsid w:val="001602D0"/>
    <w:rsid w:val="00160697"/>
    <w:rsid w:val="001637DA"/>
    <w:rsid w:val="00174B0B"/>
    <w:rsid w:val="00174BA1"/>
    <w:rsid w:val="001805CF"/>
    <w:rsid w:val="00184B31"/>
    <w:rsid w:val="00185BC3"/>
    <w:rsid w:val="001908BE"/>
    <w:rsid w:val="00192676"/>
    <w:rsid w:val="00192ED5"/>
    <w:rsid w:val="001953DC"/>
    <w:rsid w:val="001A20E6"/>
    <w:rsid w:val="001A35D8"/>
    <w:rsid w:val="001B0462"/>
    <w:rsid w:val="001B3DE9"/>
    <w:rsid w:val="001C14A8"/>
    <w:rsid w:val="001C24EE"/>
    <w:rsid w:val="001C2B86"/>
    <w:rsid w:val="001C4214"/>
    <w:rsid w:val="001C5084"/>
    <w:rsid w:val="001D3FAA"/>
    <w:rsid w:val="001D415A"/>
    <w:rsid w:val="001D4492"/>
    <w:rsid w:val="001D5712"/>
    <w:rsid w:val="001F0249"/>
    <w:rsid w:val="001F0CE5"/>
    <w:rsid w:val="001F236E"/>
    <w:rsid w:val="00201D24"/>
    <w:rsid w:val="002037F8"/>
    <w:rsid w:val="00204CC4"/>
    <w:rsid w:val="002069A2"/>
    <w:rsid w:val="00206A0D"/>
    <w:rsid w:val="00214854"/>
    <w:rsid w:val="00214FED"/>
    <w:rsid w:val="0022051F"/>
    <w:rsid w:val="002210AD"/>
    <w:rsid w:val="00221931"/>
    <w:rsid w:val="00223A5E"/>
    <w:rsid w:val="00227305"/>
    <w:rsid w:val="002305DC"/>
    <w:rsid w:val="00230796"/>
    <w:rsid w:val="002309F4"/>
    <w:rsid w:val="00235EBF"/>
    <w:rsid w:val="00236D1C"/>
    <w:rsid w:val="0024292F"/>
    <w:rsid w:val="00245544"/>
    <w:rsid w:val="002605CC"/>
    <w:rsid w:val="00260914"/>
    <w:rsid w:val="00261AE2"/>
    <w:rsid w:val="00264439"/>
    <w:rsid w:val="002671BF"/>
    <w:rsid w:val="00267875"/>
    <w:rsid w:val="00272C09"/>
    <w:rsid w:val="0027320B"/>
    <w:rsid w:val="00276DE8"/>
    <w:rsid w:val="00280F8F"/>
    <w:rsid w:val="00281319"/>
    <w:rsid w:val="00282555"/>
    <w:rsid w:val="002848FB"/>
    <w:rsid w:val="00285B6E"/>
    <w:rsid w:val="00291FF2"/>
    <w:rsid w:val="00292DB5"/>
    <w:rsid w:val="00294D85"/>
    <w:rsid w:val="002958DA"/>
    <w:rsid w:val="002A2368"/>
    <w:rsid w:val="002A2DD5"/>
    <w:rsid w:val="002A34B3"/>
    <w:rsid w:val="002A5D0F"/>
    <w:rsid w:val="002A7491"/>
    <w:rsid w:val="002B0070"/>
    <w:rsid w:val="002B027E"/>
    <w:rsid w:val="002B0D1F"/>
    <w:rsid w:val="002B18C9"/>
    <w:rsid w:val="002B1DBE"/>
    <w:rsid w:val="002B3940"/>
    <w:rsid w:val="002B3960"/>
    <w:rsid w:val="002B401B"/>
    <w:rsid w:val="002B5271"/>
    <w:rsid w:val="002B5A55"/>
    <w:rsid w:val="002C1762"/>
    <w:rsid w:val="002C20E4"/>
    <w:rsid w:val="002C2613"/>
    <w:rsid w:val="002C5CE4"/>
    <w:rsid w:val="002E17A1"/>
    <w:rsid w:val="002E2454"/>
    <w:rsid w:val="002E342E"/>
    <w:rsid w:val="002E3976"/>
    <w:rsid w:val="002E49C0"/>
    <w:rsid w:val="002E4B1C"/>
    <w:rsid w:val="002E5F9E"/>
    <w:rsid w:val="002E719E"/>
    <w:rsid w:val="002F151B"/>
    <w:rsid w:val="002F1B4C"/>
    <w:rsid w:val="002F2026"/>
    <w:rsid w:val="002F26C9"/>
    <w:rsid w:val="0031122E"/>
    <w:rsid w:val="00311AE0"/>
    <w:rsid w:val="00313CF3"/>
    <w:rsid w:val="00316099"/>
    <w:rsid w:val="00320F54"/>
    <w:rsid w:val="00321C4D"/>
    <w:rsid w:val="00326E57"/>
    <w:rsid w:val="003275CE"/>
    <w:rsid w:val="0033391D"/>
    <w:rsid w:val="00335804"/>
    <w:rsid w:val="003361F0"/>
    <w:rsid w:val="00336B4B"/>
    <w:rsid w:val="0033732A"/>
    <w:rsid w:val="003373C1"/>
    <w:rsid w:val="00340999"/>
    <w:rsid w:val="003411B3"/>
    <w:rsid w:val="00343058"/>
    <w:rsid w:val="00343BB1"/>
    <w:rsid w:val="003602C0"/>
    <w:rsid w:val="00361373"/>
    <w:rsid w:val="00361BC9"/>
    <w:rsid w:val="00362557"/>
    <w:rsid w:val="003642C2"/>
    <w:rsid w:val="003645F1"/>
    <w:rsid w:val="003678FB"/>
    <w:rsid w:val="00371129"/>
    <w:rsid w:val="003764E4"/>
    <w:rsid w:val="00376C3F"/>
    <w:rsid w:val="003862AF"/>
    <w:rsid w:val="003A15E7"/>
    <w:rsid w:val="003A6043"/>
    <w:rsid w:val="003A6CFF"/>
    <w:rsid w:val="003B30D9"/>
    <w:rsid w:val="003B3E3D"/>
    <w:rsid w:val="003C15AB"/>
    <w:rsid w:val="003C5C54"/>
    <w:rsid w:val="003D2ECF"/>
    <w:rsid w:val="003D7E4F"/>
    <w:rsid w:val="003E1E1B"/>
    <w:rsid w:val="003E3ED8"/>
    <w:rsid w:val="003E50CA"/>
    <w:rsid w:val="003E5BDF"/>
    <w:rsid w:val="003F77FA"/>
    <w:rsid w:val="00400D07"/>
    <w:rsid w:val="004010AB"/>
    <w:rsid w:val="00402427"/>
    <w:rsid w:val="004045B0"/>
    <w:rsid w:val="004055A0"/>
    <w:rsid w:val="0040568E"/>
    <w:rsid w:val="00406074"/>
    <w:rsid w:val="00406887"/>
    <w:rsid w:val="00407A8F"/>
    <w:rsid w:val="00407BF1"/>
    <w:rsid w:val="00410562"/>
    <w:rsid w:val="004170A8"/>
    <w:rsid w:val="004210D0"/>
    <w:rsid w:val="0042111F"/>
    <w:rsid w:val="004215F6"/>
    <w:rsid w:val="00422174"/>
    <w:rsid w:val="00422D08"/>
    <w:rsid w:val="00432FE3"/>
    <w:rsid w:val="0043656B"/>
    <w:rsid w:val="00440C47"/>
    <w:rsid w:val="00451877"/>
    <w:rsid w:val="00453A57"/>
    <w:rsid w:val="00455BFC"/>
    <w:rsid w:val="00455D8C"/>
    <w:rsid w:val="00455E10"/>
    <w:rsid w:val="00460668"/>
    <w:rsid w:val="00463646"/>
    <w:rsid w:val="00464D96"/>
    <w:rsid w:val="004662B6"/>
    <w:rsid w:val="0046704E"/>
    <w:rsid w:val="00476955"/>
    <w:rsid w:val="00481368"/>
    <w:rsid w:val="004838AF"/>
    <w:rsid w:val="00490A6E"/>
    <w:rsid w:val="00493EDD"/>
    <w:rsid w:val="004A4FCD"/>
    <w:rsid w:val="004A5FA3"/>
    <w:rsid w:val="004B1FF7"/>
    <w:rsid w:val="004B230E"/>
    <w:rsid w:val="004B552D"/>
    <w:rsid w:val="004B5F95"/>
    <w:rsid w:val="004C2496"/>
    <w:rsid w:val="004C76A4"/>
    <w:rsid w:val="004C7EC9"/>
    <w:rsid w:val="004D3506"/>
    <w:rsid w:val="004D369D"/>
    <w:rsid w:val="004F0F42"/>
    <w:rsid w:val="004F3A75"/>
    <w:rsid w:val="004F461B"/>
    <w:rsid w:val="004F54E3"/>
    <w:rsid w:val="0050245D"/>
    <w:rsid w:val="00511376"/>
    <w:rsid w:val="00512B2E"/>
    <w:rsid w:val="0051377F"/>
    <w:rsid w:val="0051654C"/>
    <w:rsid w:val="00520D6D"/>
    <w:rsid w:val="00524075"/>
    <w:rsid w:val="0052505D"/>
    <w:rsid w:val="00527974"/>
    <w:rsid w:val="00532BD7"/>
    <w:rsid w:val="00534552"/>
    <w:rsid w:val="0054053C"/>
    <w:rsid w:val="0054057E"/>
    <w:rsid w:val="00542B17"/>
    <w:rsid w:val="00544052"/>
    <w:rsid w:val="005457FC"/>
    <w:rsid w:val="00547A1C"/>
    <w:rsid w:val="00550E92"/>
    <w:rsid w:val="00552584"/>
    <w:rsid w:val="005527E2"/>
    <w:rsid w:val="00552DDC"/>
    <w:rsid w:val="005533EE"/>
    <w:rsid w:val="0056379D"/>
    <w:rsid w:val="00565F54"/>
    <w:rsid w:val="005751F2"/>
    <w:rsid w:val="00576748"/>
    <w:rsid w:val="005777BD"/>
    <w:rsid w:val="00582CFD"/>
    <w:rsid w:val="00584B46"/>
    <w:rsid w:val="00591EC0"/>
    <w:rsid w:val="005927B2"/>
    <w:rsid w:val="00592ACF"/>
    <w:rsid w:val="00593C4D"/>
    <w:rsid w:val="0059410D"/>
    <w:rsid w:val="0059454C"/>
    <w:rsid w:val="00594FDC"/>
    <w:rsid w:val="00595D76"/>
    <w:rsid w:val="005A1E44"/>
    <w:rsid w:val="005A303C"/>
    <w:rsid w:val="005A6CE5"/>
    <w:rsid w:val="005B06B0"/>
    <w:rsid w:val="005B07B3"/>
    <w:rsid w:val="005B40B4"/>
    <w:rsid w:val="005B5C50"/>
    <w:rsid w:val="005B623D"/>
    <w:rsid w:val="005B7182"/>
    <w:rsid w:val="005B724E"/>
    <w:rsid w:val="005D0616"/>
    <w:rsid w:val="005D2101"/>
    <w:rsid w:val="005D37B8"/>
    <w:rsid w:val="005D3F6B"/>
    <w:rsid w:val="005D74D0"/>
    <w:rsid w:val="005E1ABF"/>
    <w:rsid w:val="005E77D1"/>
    <w:rsid w:val="005F0357"/>
    <w:rsid w:val="005F2BCF"/>
    <w:rsid w:val="00601DFB"/>
    <w:rsid w:val="00605BA6"/>
    <w:rsid w:val="006144AF"/>
    <w:rsid w:val="006173A4"/>
    <w:rsid w:val="006178AD"/>
    <w:rsid w:val="00617E6B"/>
    <w:rsid w:val="0062384B"/>
    <w:rsid w:val="00626827"/>
    <w:rsid w:val="006305A7"/>
    <w:rsid w:val="00643BCF"/>
    <w:rsid w:val="00646E91"/>
    <w:rsid w:val="0064769F"/>
    <w:rsid w:val="006476AB"/>
    <w:rsid w:val="00651C40"/>
    <w:rsid w:val="00653EBF"/>
    <w:rsid w:val="00654729"/>
    <w:rsid w:val="00670A83"/>
    <w:rsid w:val="00670F67"/>
    <w:rsid w:val="006717FD"/>
    <w:rsid w:val="0067327B"/>
    <w:rsid w:val="00681DA2"/>
    <w:rsid w:val="006837EB"/>
    <w:rsid w:val="0068617D"/>
    <w:rsid w:val="0069315C"/>
    <w:rsid w:val="00693843"/>
    <w:rsid w:val="006950F1"/>
    <w:rsid w:val="00695484"/>
    <w:rsid w:val="00697F39"/>
    <w:rsid w:val="006A7AC2"/>
    <w:rsid w:val="006A7CB7"/>
    <w:rsid w:val="006B12F7"/>
    <w:rsid w:val="006B2522"/>
    <w:rsid w:val="006B7004"/>
    <w:rsid w:val="006B7DB2"/>
    <w:rsid w:val="006C1004"/>
    <w:rsid w:val="006C1531"/>
    <w:rsid w:val="006C28B6"/>
    <w:rsid w:val="006C48B9"/>
    <w:rsid w:val="006C7839"/>
    <w:rsid w:val="006C7DE1"/>
    <w:rsid w:val="006D4A0D"/>
    <w:rsid w:val="006D7774"/>
    <w:rsid w:val="006E2FA8"/>
    <w:rsid w:val="007009AE"/>
    <w:rsid w:val="007066E8"/>
    <w:rsid w:val="0071150F"/>
    <w:rsid w:val="007125AE"/>
    <w:rsid w:val="00714DBA"/>
    <w:rsid w:val="007167D4"/>
    <w:rsid w:val="0072138E"/>
    <w:rsid w:val="00725085"/>
    <w:rsid w:val="00727FAA"/>
    <w:rsid w:val="00730F04"/>
    <w:rsid w:val="00732252"/>
    <w:rsid w:val="0073612B"/>
    <w:rsid w:val="00737A07"/>
    <w:rsid w:val="00741C2F"/>
    <w:rsid w:val="00743067"/>
    <w:rsid w:val="00747B6A"/>
    <w:rsid w:val="007525D9"/>
    <w:rsid w:val="007528A4"/>
    <w:rsid w:val="007533EE"/>
    <w:rsid w:val="00753F50"/>
    <w:rsid w:val="007604A9"/>
    <w:rsid w:val="00761787"/>
    <w:rsid w:val="00763CC9"/>
    <w:rsid w:val="00766F2E"/>
    <w:rsid w:val="00772D80"/>
    <w:rsid w:val="00776711"/>
    <w:rsid w:val="007857F0"/>
    <w:rsid w:val="00786B0F"/>
    <w:rsid w:val="0079274F"/>
    <w:rsid w:val="007956E5"/>
    <w:rsid w:val="007A105D"/>
    <w:rsid w:val="007B2528"/>
    <w:rsid w:val="007B51CB"/>
    <w:rsid w:val="007B6939"/>
    <w:rsid w:val="007C077D"/>
    <w:rsid w:val="007C6DC2"/>
    <w:rsid w:val="007D3255"/>
    <w:rsid w:val="007D4F5B"/>
    <w:rsid w:val="007E1092"/>
    <w:rsid w:val="007E1B03"/>
    <w:rsid w:val="007E2241"/>
    <w:rsid w:val="007E7814"/>
    <w:rsid w:val="007F6140"/>
    <w:rsid w:val="00801C6C"/>
    <w:rsid w:val="00805C7B"/>
    <w:rsid w:val="00805E56"/>
    <w:rsid w:val="00807362"/>
    <w:rsid w:val="00807DB2"/>
    <w:rsid w:val="00813DB7"/>
    <w:rsid w:val="00814238"/>
    <w:rsid w:val="008144C9"/>
    <w:rsid w:val="00816C24"/>
    <w:rsid w:val="00821485"/>
    <w:rsid w:val="00823642"/>
    <w:rsid w:val="008242FF"/>
    <w:rsid w:val="00825097"/>
    <w:rsid w:val="00826CD7"/>
    <w:rsid w:val="008334BF"/>
    <w:rsid w:val="008349B5"/>
    <w:rsid w:val="00834C2F"/>
    <w:rsid w:val="008352E8"/>
    <w:rsid w:val="008411DE"/>
    <w:rsid w:val="00847A68"/>
    <w:rsid w:val="0085060B"/>
    <w:rsid w:val="00850637"/>
    <w:rsid w:val="008545BA"/>
    <w:rsid w:val="00856C70"/>
    <w:rsid w:val="00860FDB"/>
    <w:rsid w:val="00863F54"/>
    <w:rsid w:val="008651F6"/>
    <w:rsid w:val="00865DEF"/>
    <w:rsid w:val="00865FBC"/>
    <w:rsid w:val="00876D8D"/>
    <w:rsid w:val="00880C95"/>
    <w:rsid w:val="00881EC2"/>
    <w:rsid w:val="00883007"/>
    <w:rsid w:val="00885C44"/>
    <w:rsid w:val="008878CB"/>
    <w:rsid w:val="00890F12"/>
    <w:rsid w:val="00893D43"/>
    <w:rsid w:val="00894CE9"/>
    <w:rsid w:val="00895253"/>
    <w:rsid w:val="008970DE"/>
    <w:rsid w:val="008A2730"/>
    <w:rsid w:val="008A488F"/>
    <w:rsid w:val="008A63A5"/>
    <w:rsid w:val="008B0DA8"/>
    <w:rsid w:val="008B1E80"/>
    <w:rsid w:val="008C44FD"/>
    <w:rsid w:val="008C4E3A"/>
    <w:rsid w:val="008C582C"/>
    <w:rsid w:val="008D16B5"/>
    <w:rsid w:val="008D20AD"/>
    <w:rsid w:val="008D3EE8"/>
    <w:rsid w:val="008D4C1D"/>
    <w:rsid w:val="008D60F1"/>
    <w:rsid w:val="008E43C6"/>
    <w:rsid w:val="008E6480"/>
    <w:rsid w:val="008F15C5"/>
    <w:rsid w:val="008F24B4"/>
    <w:rsid w:val="008F3EA0"/>
    <w:rsid w:val="008F5576"/>
    <w:rsid w:val="00905E31"/>
    <w:rsid w:val="00906ABD"/>
    <w:rsid w:val="00917DEB"/>
    <w:rsid w:val="00921160"/>
    <w:rsid w:val="009212DB"/>
    <w:rsid w:val="00923C79"/>
    <w:rsid w:val="009274E3"/>
    <w:rsid w:val="00931743"/>
    <w:rsid w:val="00933ED0"/>
    <w:rsid w:val="00941FA5"/>
    <w:rsid w:val="009465E0"/>
    <w:rsid w:val="0095007E"/>
    <w:rsid w:val="0095356F"/>
    <w:rsid w:val="00954DA2"/>
    <w:rsid w:val="00957088"/>
    <w:rsid w:val="0096359E"/>
    <w:rsid w:val="00965EF1"/>
    <w:rsid w:val="009734FE"/>
    <w:rsid w:val="00974800"/>
    <w:rsid w:val="00975BC4"/>
    <w:rsid w:val="009778D1"/>
    <w:rsid w:val="009812BB"/>
    <w:rsid w:val="0098574B"/>
    <w:rsid w:val="0098579D"/>
    <w:rsid w:val="00986EE0"/>
    <w:rsid w:val="00987E24"/>
    <w:rsid w:val="00997699"/>
    <w:rsid w:val="009A1D59"/>
    <w:rsid w:val="009A70E2"/>
    <w:rsid w:val="009A74BC"/>
    <w:rsid w:val="009B2936"/>
    <w:rsid w:val="009B4D37"/>
    <w:rsid w:val="009B752B"/>
    <w:rsid w:val="009B7752"/>
    <w:rsid w:val="009C2F8F"/>
    <w:rsid w:val="009C36D9"/>
    <w:rsid w:val="009C4715"/>
    <w:rsid w:val="009C7DBA"/>
    <w:rsid w:val="009D16B0"/>
    <w:rsid w:val="009D36E3"/>
    <w:rsid w:val="009D6D8B"/>
    <w:rsid w:val="009D7CD5"/>
    <w:rsid w:val="009E3B77"/>
    <w:rsid w:val="009E4CEF"/>
    <w:rsid w:val="009E62AA"/>
    <w:rsid w:val="009E76AA"/>
    <w:rsid w:val="009F0995"/>
    <w:rsid w:val="009F1B32"/>
    <w:rsid w:val="009F38DB"/>
    <w:rsid w:val="00A0142E"/>
    <w:rsid w:val="00A01B64"/>
    <w:rsid w:val="00A023A9"/>
    <w:rsid w:val="00A025DE"/>
    <w:rsid w:val="00A06362"/>
    <w:rsid w:val="00A06E08"/>
    <w:rsid w:val="00A12A3A"/>
    <w:rsid w:val="00A1343D"/>
    <w:rsid w:val="00A17BEB"/>
    <w:rsid w:val="00A219E2"/>
    <w:rsid w:val="00A23293"/>
    <w:rsid w:val="00A2651D"/>
    <w:rsid w:val="00A2797F"/>
    <w:rsid w:val="00A27B8D"/>
    <w:rsid w:val="00A32CB6"/>
    <w:rsid w:val="00A415B2"/>
    <w:rsid w:val="00A43027"/>
    <w:rsid w:val="00A44F72"/>
    <w:rsid w:val="00A46A58"/>
    <w:rsid w:val="00A52434"/>
    <w:rsid w:val="00A531BB"/>
    <w:rsid w:val="00A56C13"/>
    <w:rsid w:val="00A61385"/>
    <w:rsid w:val="00A63287"/>
    <w:rsid w:val="00A64D53"/>
    <w:rsid w:val="00A701C5"/>
    <w:rsid w:val="00A7300A"/>
    <w:rsid w:val="00A7472B"/>
    <w:rsid w:val="00A8070C"/>
    <w:rsid w:val="00A81119"/>
    <w:rsid w:val="00A823F5"/>
    <w:rsid w:val="00A8317A"/>
    <w:rsid w:val="00A86630"/>
    <w:rsid w:val="00A86DB6"/>
    <w:rsid w:val="00A9503A"/>
    <w:rsid w:val="00A96590"/>
    <w:rsid w:val="00AA1776"/>
    <w:rsid w:val="00AA2E31"/>
    <w:rsid w:val="00AA3F04"/>
    <w:rsid w:val="00AA73AF"/>
    <w:rsid w:val="00AB415C"/>
    <w:rsid w:val="00AC5B61"/>
    <w:rsid w:val="00AD0F45"/>
    <w:rsid w:val="00AD61BA"/>
    <w:rsid w:val="00AE7E55"/>
    <w:rsid w:val="00AF38BE"/>
    <w:rsid w:val="00AF4C83"/>
    <w:rsid w:val="00AF5142"/>
    <w:rsid w:val="00AF6588"/>
    <w:rsid w:val="00B01BB6"/>
    <w:rsid w:val="00B01DC7"/>
    <w:rsid w:val="00B0324E"/>
    <w:rsid w:val="00B039F6"/>
    <w:rsid w:val="00B07246"/>
    <w:rsid w:val="00B07966"/>
    <w:rsid w:val="00B15634"/>
    <w:rsid w:val="00B1779B"/>
    <w:rsid w:val="00B22E21"/>
    <w:rsid w:val="00B23192"/>
    <w:rsid w:val="00B26290"/>
    <w:rsid w:val="00B30509"/>
    <w:rsid w:val="00B35870"/>
    <w:rsid w:val="00B40085"/>
    <w:rsid w:val="00B40D62"/>
    <w:rsid w:val="00B410DA"/>
    <w:rsid w:val="00B41F6A"/>
    <w:rsid w:val="00B46C49"/>
    <w:rsid w:val="00B46C9C"/>
    <w:rsid w:val="00B47E73"/>
    <w:rsid w:val="00B50EE0"/>
    <w:rsid w:val="00B607BD"/>
    <w:rsid w:val="00B62013"/>
    <w:rsid w:val="00B63328"/>
    <w:rsid w:val="00B6395E"/>
    <w:rsid w:val="00B64424"/>
    <w:rsid w:val="00B75962"/>
    <w:rsid w:val="00B8453C"/>
    <w:rsid w:val="00B84F76"/>
    <w:rsid w:val="00B944D5"/>
    <w:rsid w:val="00B958E4"/>
    <w:rsid w:val="00B977AA"/>
    <w:rsid w:val="00BA17B6"/>
    <w:rsid w:val="00BA7259"/>
    <w:rsid w:val="00BB1B26"/>
    <w:rsid w:val="00BB3C55"/>
    <w:rsid w:val="00BB571B"/>
    <w:rsid w:val="00BC659B"/>
    <w:rsid w:val="00BD1B93"/>
    <w:rsid w:val="00BD2F25"/>
    <w:rsid w:val="00BD53B6"/>
    <w:rsid w:val="00BE4595"/>
    <w:rsid w:val="00BE5570"/>
    <w:rsid w:val="00BE6B2D"/>
    <w:rsid w:val="00BF49E7"/>
    <w:rsid w:val="00C00D14"/>
    <w:rsid w:val="00C03F9C"/>
    <w:rsid w:val="00C046D2"/>
    <w:rsid w:val="00C13070"/>
    <w:rsid w:val="00C16302"/>
    <w:rsid w:val="00C22554"/>
    <w:rsid w:val="00C32553"/>
    <w:rsid w:val="00C32C67"/>
    <w:rsid w:val="00C364EC"/>
    <w:rsid w:val="00C36845"/>
    <w:rsid w:val="00C414C8"/>
    <w:rsid w:val="00C43258"/>
    <w:rsid w:val="00C466A7"/>
    <w:rsid w:val="00C525CA"/>
    <w:rsid w:val="00C54EDC"/>
    <w:rsid w:val="00C57EE9"/>
    <w:rsid w:val="00C616C7"/>
    <w:rsid w:val="00C62F30"/>
    <w:rsid w:val="00C63B6E"/>
    <w:rsid w:val="00C63C08"/>
    <w:rsid w:val="00C64B31"/>
    <w:rsid w:val="00C66BCC"/>
    <w:rsid w:val="00C71663"/>
    <w:rsid w:val="00C73A46"/>
    <w:rsid w:val="00C828C9"/>
    <w:rsid w:val="00C85DD5"/>
    <w:rsid w:val="00C92396"/>
    <w:rsid w:val="00C93AF8"/>
    <w:rsid w:val="00CA038F"/>
    <w:rsid w:val="00CA1909"/>
    <w:rsid w:val="00CA4FCF"/>
    <w:rsid w:val="00CB01D1"/>
    <w:rsid w:val="00CB063A"/>
    <w:rsid w:val="00CB0BDF"/>
    <w:rsid w:val="00CB1007"/>
    <w:rsid w:val="00CB35B2"/>
    <w:rsid w:val="00CB62C5"/>
    <w:rsid w:val="00CC01BC"/>
    <w:rsid w:val="00CC10B2"/>
    <w:rsid w:val="00CC20BC"/>
    <w:rsid w:val="00CC4221"/>
    <w:rsid w:val="00CD0D89"/>
    <w:rsid w:val="00CD1120"/>
    <w:rsid w:val="00CD2005"/>
    <w:rsid w:val="00CD2EC5"/>
    <w:rsid w:val="00CD3C0F"/>
    <w:rsid w:val="00CD4349"/>
    <w:rsid w:val="00CD592E"/>
    <w:rsid w:val="00CD6EE0"/>
    <w:rsid w:val="00CD7677"/>
    <w:rsid w:val="00CE3729"/>
    <w:rsid w:val="00CE4198"/>
    <w:rsid w:val="00CF0019"/>
    <w:rsid w:val="00D03919"/>
    <w:rsid w:val="00D06285"/>
    <w:rsid w:val="00D07088"/>
    <w:rsid w:val="00D0760C"/>
    <w:rsid w:val="00D101E9"/>
    <w:rsid w:val="00D13712"/>
    <w:rsid w:val="00D16BE1"/>
    <w:rsid w:val="00D22305"/>
    <w:rsid w:val="00D30CFB"/>
    <w:rsid w:val="00D31AC3"/>
    <w:rsid w:val="00D33DFC"/>
    <w:rsid w:val="00D3413F"/>
    <w:rsid w:val="00D360C4"/>
    <w:rsid w:val="00D43C78"/>
    <w:rsid w:val="00D46A78"/>
    <w:rsid w:val="00D46E7C"/>
    <w:rsid w:val="00D47356"/>
    <w:rsid w:val="00D51775"/>
    <w:rsid w:val="00D54E67"/>
    <w:rsid w:val="00D56107"/>
    <w:rsid w:val="00D56895"/>
    <w:rsid w:val="00D5725F"/>
    <w:rsid w:val="00D60E7A"/>
    <w:rsid w:val="00D61CED"/>
    <w:rsid w:val="00D64CD3"/>
    <w:rsid w:val="00D6561A"/>
    <w:rsid w:val="00D661B4"/>
    <w:rsid w:val="00D66380"/>
    <w:rsid w:val="00D67700"/>
    <w:rsid w:val="00D67B04"/>
    <w:rsid w:val="00D74CD1"/>
    <w:rsid w:val="00D76A7B"/>
    <w:rsid w:val="00D7731F"/>
    <w:rsid w:val="00D77F33"/>
    <w:rsid w:val="00D81E09"/>
    <w:rsid w:val="00D83486"/>
    <w:rsid w:val="00D864FB"/>
    <w:rsid w:val="00D91BB8"/>
    <w:rsid w:val="00D92C64"/>
    <w:rsid w:val="00D96EBD"/>
    <w:rsid w:val="00DA08E5"/>
    <w:rsid w:val="00DA17F1"/>
    <w:rsid w:val="00DA432D"/>
    <w:rsid w:val="00DA699F"/>
    <w:rsid w:val="00DA6F97"/>
    <w:rsid w:val="00DA7264"/>
    <w:rsid w:val="00DB32C4"/>
    <w:rsid w:val="00DC33DB"/>
    <w:rsid w:val="00DC6052"/>
    <w:rsid w:val="00DC7D33"/>
    <w:rsid w:val="00DD168B"/>
    <w:rsid w:val="00DE2C37"/>
    <w:rsid w:val="00DE492D"/>
    <w:rsid w:val="00DE5183"/>
    <w:rsid w:val="00DF31E5"/>
    <w:rsid w:val="00DF3580"/>
    <w:rsid w:val="00E04778"/>
    <w:rsid w:val="00E050D4"/>
    <w:rsid w:val="00E07146"/>
    <w:rsid w:val="00E1047A"/>
    <w:rsid w:val="00E1074C"/>
    <w:rsid w:val="00E12117"/>
    <w:rsid w:val="00E23762"/>
    <w:rsid w:val="00E259F1"/>
    <w:rsid w:val="00E30127"/>
    <w:rsid w:val="00E3049B"/>
    <w:rsid w:val="00E33748"/>
    <w:rsid w:val="00E469F6"/>
    <w:rsid w:val="00E50B81"/>
    <w:rsid w:val="00E53C49"/>
    <w:rsid w:val="00E6054F"/>
    <w:rsid w:val="00E642B7"/>
    <w:rsid w:val="00E71B13"/>
    <w:rsid w:val="00E84086"/>
    <w:rsid w:val="00E84214"/>
    <w:rsid w:val="00E85B8E"/>
    <w:rsid w:val="00E959B8"/>
    <w:rsid w:val="00EA1C5E"/>
    <w:rsid w:val="00EA7B6A"/>
    <w:rsid w:val="00EB20C3"/>
    <w:rsid w:val="00EB5526"/>
    <w:rsid w:val="00EC018F"/>
    <w:rsid w:val="00EC0E74"/>
    <w:rsid w:val="00EC184C"/>
    <w:rsid w:val="00EC53CA"/>
    <w:rsid w:val="00EC56DE"/>
    <w:rsid w:val="00ED2A82"/>
    <w:rsid w:val="00ED2DB6"/>
    <w:rsid w:val="00ED5768"/>
    <w:rsid w:val="00EE35DE"/>
    <w:rsid w:val="00EE4B76"/>
    <w:rsid w:val="00EE6284"/>
    <w:rsid w:val="00EE62A6"/>
    <w:rsid w:val="00EE68F1"/>
    <w:rsid w:val="00EE7C10"/>
    <w:rsid w:val="00EF16F0"/>
    <w:rsid w:val="00F11B4D"/>
    <w:rsid w:val="00F24F63"/>
    <w:rsid w:val="00F30929"/>
    <w:rsid w:val="00F316E0"/>
    <w:rsid w:val="00F331DF"/>
    <w:rsid w:val="00F33213"/>
    <w:rsid w:val="00F41085"/>
    <w:rsid w:val="00F4178A"/>
    <w:rsid w:val="00F461B7"/>
    <w:rsid w:val="00F50F3B"/>
    <w:rsid w:val="00F51FFB"/>
    <w:rsid w:val="00F56A45"/>
    <w:rsid w:val="00F658EB"/>
    <w:rsid w:val="00F65BE1"/>
    <w:rsid w:val="00F66851"/>
    <w:rsid w:val="00F7482E"/>
    <w:rsid w:val="00F909D2"/>
    <w:rsid w:val="00FA1251"/>
    <w:rsid w:val="00FB30D7"/>
    <w:rsid w:val="00FB493D"/>
    <w:rsid w:val="00FC4AEC"/>
    <w:rsid w:val="00FD7349"/>
    <w:rsid w:val="00FE1326"/>
    <w:rsid w:val="00FE37E1"/>
    <w:rsid w:val="00FE701E"/>
    <w:rsid w:val="00FF2D2F"/>
    <w:rsid w:val="00FF3FDF"/>
    <w:rsid w:val="00FF4EC0"/>
    <w:rsid w:val="00FF5E2E"/>
    <w:rsid w:val="00FF64F5"/>
    <w:rsid w:val="00FF6B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1EAB8A"/>
  <w15:chartTrackingRefBased/>
  <w15:docId w15:val="{B50D05BE-7AE0-4988-AC79-CD37B477DD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23F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07B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607BD"/>
  </w:style>
  <w:style w:type="paragraph" w:styleId="Footer">
    <w:name w:val="footer"/>
    <w:basedOn w:val="Normal"/>
    <w:link w:val="FooterChar"/>
    <w:uiPriority w:val="99"/>
    <w:unhideWhenUsed/>
    <w:rsid w:val="00B607B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607BD"/>
  </w:style>
  <w:style w:type="character" w:customStyle="1" w:styleId="lt-line-clampline">
    <w:name w:val="lt-line-clamp__line"/>
    <w:rsid w:val="00B607BD"/>
  </w:style>
  <w:style w:type="table" w:styleId="TableGrid">
    <w:name w:val="Table Grid"/>
    <w:basedOn w:val="TableNormal"/>
    <w:uiPriority w:val="39"/>
    <w:rsid w:val="00B607B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">
    <w:name w:val="st"/>
    <w:basedOn w:val="DefaultParagraphFont"/>
    <w:rsid w:val="00B607BD"/>
  </w:style>
  <w:style w:type="character" w:styleId="CommentReference">
    <w:name w:val="annotation reference"/>
    <w:basedOn w:val="DefaultParagraphFont"/>
    <w:uiPriority w:val="99"/>
    <w:semiHidden/>
    <w:unhideWhenUsed/>
    <w:rsid w:val="00B607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607BD"/>
    <w:rPr>
      <w:sz w:val="20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607BD"/>
    <w:rPr>
      <w:sz w:val="20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07BD"/>
    <w:pPr>
      <w:spacing w:after="0"/>
    </w:pPr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07BD"/>
    <w:rPr>
      <w:rFonts w:ascii="Segoe UI" w:hAnsi="Segoe UI" w:cs="Mangal"/>
      <w:sz w:val="18"/>
      <w:szCs w:val="16"/>
    </w:rPr>
  </w:style>
  <w:style w:type="paragraph" w:styleId="ListParagraph">
    <w:name w:val="List Paragraph"/>
    <w:basedOn w:val="Normal"/>
    <w:uiPriority w:val="34"/>
    <w:qFormat/>
    <w:rsid w:val="00B01DC7"/>
    <w:pPr>
      <w:ind w:left="720"/>
      <w:contextualSpacing/>
    </w:pPr>
  </w:style>
  <w:style w:type="character" w:styleId="Hyperlink">
    <w:name w:val="Hyperlink"/>
    <w:uiPriority w:val="99"/>
    <w:unhideWhenUsed/>
    <w:rsid w:val="00B01DC7"/>
    <w:rPr>
      <w:color w:val="0563C1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3225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39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3987"/>
    <w:rPr>
      <w:b/>
      <w:bCs/>
      <w:sz w:val="20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D46A78"/>
    <w:rPr>
      <w:color w:val="954F72" w:themeColor="followedHyperlink"/>
      <w:u w:val="single"/>
    </w:rPr>
  </w:style>
  <w:style w:type="table" w:styleId="ListTable3-Accent1">
    <w:name w:val="List Table 3 Accent 1"/>
    <w:basedOn w:val="TableNormal"/>
    <w:uiPriority w:val="48"/>
    <w:rsid w:val="00FF4EC0"/>
    <w:pPr>
      <w:spacing w:after="0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GridTable5Dark-Accent5">
    <w:name w:val="Grid Table 5 Dark Accent 5"/>
    <w:basedOn w:val="TableNormal"/>
    <w:uiPriority w:val="50"/>
    <w:rsid w:val="00FF4EC0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ListTable4-Accent5">
    <w:name w:val="List Table 4 Accent 5"/>
    <w:basedOn w:val="TableNormal"/>
    <w:uiPriority w:val="49"/>
    <w:rsid w:val="00FF4EC0"/>
    <w:pPr>
      <w:spacing w:after="0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4-Accent1">
    <w:name w:val="List Table 4 Accent 1"/>
    <w:basedOn w:val="TableNormal"/>
    <w:uiPriority w:val="49"/>
    <w:rsid w:val="00FF4EC0"/>
    <w:pPr>
      <w:spacing w:after="0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-Accent1">
    <w:name w:val="Grid Table 4 Accent 1"/>
    <w:basedOn w:val="TableNormal"/>
    <w:uiPriority w:val="49"/>
    <w:rsid w:val="00F658EB"/>
    <w:pPr>
      <w:spacing w:after="0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Emphasis">
    <w:name w:val="Emphasis"/>
    <w:basedOn w:val="DefaultParagraphFont"/>
    <w:uiPriority w:val="20"/>
    <w:qFormat/>
    <w:rsid w:val="008970DE"/>
    <w:rPr>
      <w:i/>
      <w:iCs/>
    </w:rPr>
  </w:style>
  <w:style w:type="table" w:styleId="GridTable1Light-Accent1">
    <w:name w:val="Grid Table 1 Light Accent 1"/>
    <w:basedOn w:val="TableNormal"/>
    <w:uiPriority w:val="46"/>
    <w:rsid w:val="00CD4349"/>
    <w:pPr>
      <w:spacing w:after="0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6Colorful-Accent1">
    <w:name w:val="Grid Table 6 Colorful Accent 1"/>
    <w:basedOn w:val="TableNormal"/>
    <w:uiPriority w:val="51"/>
    <w:rsid w:val="00CD4349"/>
    <w:pPr>
      <w:spacing w:after="0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2-Accent1">
    <w:name w:val="Grid Table 2 Accent 1"/>
    <w:basedOn w:val="TableNormal"/>
    <w:uiPriority w:val="47"/>
    <w:rsid w:val="00CD4349"/>
    <w:pPr>
      <w:spacing w:after="0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1Light-Accent5">
    <w:name w:val="Grid Table 1 Light Accent 5"/>
    <w:basedOn w:val="TableNormal"/>
    <w:uiPriority w:val="46"/>
    <w:rsid w:val="00CD4349"/>
    <w:pPr>
      <w:spacing w:after="0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123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86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8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6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4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2BD9FE-75EF-4E03-976A-75B79D93CA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2</Pages>
  <Words>285</Words>
  <Characters>162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shin Shah</dc:creator>
  <cp:keywords/>
  <dc:description/>
  <cp:lastModifiedBy>VEDICA KANDOI - 70011019039</cp:lastModifiedBy>
  <cp:revision>93</cp:revision>
  <cp:lastPrinted>2018-09-10T11:32:00Z</cp:lastPrinted>
  <dcterms:created xsi:type="dcterms:W3CDTF">2021-08-17T08:20:00Z</dcterms:created>
  <dcterms:modified xsi:type="dcterms:W3CDTF">2022-11-03T10:11:00Z</dcterms:modified>
</cp:coreProperties>
</file>